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7C954" w14:textId="77777777" w:rsidR="009108AA" w:rsidRPr="009108AA" w:rsidRDefault="009108AA" w:rsidP="005272B0">
      <w:pPr>
        <w:spacing w:line="480" w:lineRule="auto"/>
        <w:jc w:val="left"/>
        <w:rPr>
          <w:rFonts w:asciiTheme="majorHAnsi" w:hAnsiTheme="majorHAnsi" w:cstheme="majorHAnsi"/>
          <w:b/>
          <w:sz w:val="20"/>
          <w:szCs w:val="20"/>
          <w:u w:val="single"/>
          <w:lang w:val="en-GB"/>
        </w:rPr>
      </w:pPr>
      <w:r w:rsidRPr="009108AA">
        <w:rPr>
          <w:rFonts w:asciiTheme="majorHAnsi" w:hAnsiTheme="majorHAnsi" w:cstheme="majorHAnsi"/>
          <w:b/>
          <w:sz w:val="20"/>
          <w:szCs w:val="20"/>
          <w:u w:val="single"/>
          <w:lang w:val="en-GB"/>
        </w:rPr>
        <w:t>Supplementary material</w:t>
      </w:r>
    </w:p>
    <w:p w14:paraId="659405D9" w14:textId="7DDBB0BA" w:rsidR="005272B0" w:rsidRPr="005272B0" w:rsidRDefault="005272B0" w:rsidP="005272B0">
      <w:pPr>
        <w:spacing w:line="480" w:lineRule="auto"/>
        <w:jc w:val="left"/>
        <w:rPr>
          <w:rFonts w:asciiTheme="majorHAnsi" w:hAnsiTheme="majorHAnsi" w:cstheme="majorHAnsi"/>
          <w:b/>
          <w:sz w:val="20"/>
          <w:szCs w:val="20"/>
          <w:lang w:val="en-GB"/>
        </w:rPr>
      </w:pPr>
      <w:r w:rsidRPr="005272B0">
        <w:rPr>
          <w:rFonts w:asciiTheme="majorHAnsi" w:hAnsiTheme="majorHAnsi" w:cstheme="majorHAnsi"/>
          <w:b/>
          <w:sz w:val="20"/>
          <w:szCs w:val="20"/>
          <w:lang w:val="en-GB"/>
        </w:rPr>
        <w:t>Table S1. Primers used for real-time PCR</w:t>
      </w:r>
    </w:p>
    <w:tbl>
      <w:tblPr>
        <w:tblStyle w:val="21"/>
        <w:tblW w:w="779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7"/>
        <w:gridCol w:w="3965"/>
        <w:gridCol w:w="1985"/>
      </w:tblGrid>
      <w:tr w:rsidR="005272B0" w:rsidRPr="005272B0" w14:paraId="2A70BBC5" w14:textId="77777777" w:rsidTr="006E4D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AB13C2E" w14:textId="77777777" w:rsidR="005272B0" w:rsidRPr="005272B0" w:rsidRDefault="005272B0" w:rsidP="005272B0">
            <w:pPr>
              <w:spacing w:line="480" w:lineRule="auto"/>
              <w:jc w:val="center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b w:val="0"/>
                <w:sz w:val="20"/>
                <w:szCs w:val="20"/>
                <w:lang w:val="en-GB"/>
              </w:rPr>
              <w:t>Ge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C5EB58E" w14:textId="77777777" w:rsidR="005272B0" w:rsidRPr="005272B0" w:rsidRDefault="005272B0" w:rsidP="005272B0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b w:val="0"/>
                <w:sz w:val="20"/>
                <w:szCs w:val="20"/>
                <w:lang w:val="en-GB"/>
              </w:rPr>
              <w:t>Sequence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8680ABC" w14:textId="77777777" w:rsidR="005272B0" w:rsidRPr="005272B0" w:rsidRDefault="005272B0" w:rsidP="005272B0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b w:val="0"/>
                <w:sz w:val="20"/>
                <w:szCs w:val="20"/>
                <w:lang w:val="en-GB"/>
              </w:rPr>
              <w:t>Reference</w:t>
            </w:r>
          </w:p>
        </w:tc>
      </w:tr>
      <w:tr w:rsidR="005272B0" w:rsidRPr="005272B0" w14:paraId="2693CAE5" w14:textId="77777777" w:rsidTr="006E4D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03681" w14:textId="77777777" w:rsidR="005272B0" w:rsidRPr="005272B0" w:rsidRDefault="005272B0" w:rsidP="005272B0">
            <w:pPr>
              <w:spacing w:line="480" w:lineRule="auto"/>
              <w:jc w:val="center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proofErr w:type="spellStart"/>
            <w:r w:rsidRPr="005272B0">
              <w:rPr>
                <w:rFonts w:asciiTheme="majorHAnsi" w:hAnsiTheme="majorHAnsi" w:cstheme="majorHAnsi"/>
                <w:b w:val="0"/>
                <w:i/>
                <w:sz w:val="20"/>
                <w:szCs w:val="20"/>
                <w:lang w:val="en-GB"/>
              </w:rPr>
              <w:t>rpoB</w:t>
            </w:r>
            <w:proofErr w:type="spellEnd"/>
          </w:p>
        </w:tc>
        <w:tc>
          <w:tcPr>
            <w:tcW w:w="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7C6B5" w14:textId="77777777" w:rsidR="005272B0" w:rsidRPr="005272B0" w:rsidRDefault="005272B0" w:rsidP="005272B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F: ATGCCGCCTGAAAAAGTAAC</w:t>
            </w:r>
          </w:p>
          <w:p w14:paraId="46AEF169" w14:textId="77777777" w:rsidR="005272B0" w:rsidRPr="005272B0" w:rsidRDefault="005272B0" w:rsidP="005272B0">
            <w:pPr>
              <w:spacing w:line="48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R: CGAGCGCCTACTGGAATTA</w:t>
            </w:r>
          </w:p>
        </w:tc>
        <w:tc>
          <w:tcPr>
            <w:tcW w:w="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012F3" w14:textId="77777777" w:rsidR="005272B0" w:rsidRPr="005272B0" w:rsidRDefault="005272B0" w:rsidP="005272B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0</w:t>
            </w:r>
          </w:p>
        </w:tc>
      </w:tr>
      <w:tr w:rsidR="005272B0" w:rsidRPr="005272B0" w14:paraId="2CC691CD" w14:textId="77777777" w:rsidTr="006E4D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B8C22" w14:textId="77777777" w:rsidR="005272B0" w:rsidRPr="005272B0" w:rsidRDefault="005272B0" w:rsidP="005272B0">
            <w:pPr>
              <w:spacing w:line="480" w:lineRule="auto"/>
              <w:jc w:val="center"/>
              <w:rPr>
                <w:rFonts w:asciiTheme="majorHAnsi" w:hAnsiTheme="majorHAnsi" w:cstheme="majorHAnsi"/>
                <w:i/>
                <w:color w:val="FF0000"/>
                <w:sz w:val="20"/>
                <w:szCs w:val="20"/>
                <w:lang w:val="en-GB"/>
              </w:rPr>
            </w:pPr>
            <w:proofErr w:type="spellStart"/>
            <w:r w:rsidRPr="005272B0">
              <w:rPr>
                <w:rFonts w:asciiTheme="majorHAnsi" w:hAnsiTheme="majorHAnsi" w:cstheme="majorHAnsi"/>
                <w:b w:val="0"/>
                <w:i/>
                <w:sz w:val="20"/>
                <w:szCs w:val="20"/>
                <w:lang w:val="en-GB"/>
              </w:rPr>
              <w:t>wzc</w:t>
            </w:r>
            <w:proofErr w:type="spellEnd"/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BBF22" w14:textId="77777777" w:rsidR="005272B0" w:rsidRPr="005272B0" w:rsidRDefault="005272B0" w:rsidP="005272B0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F: CTCCACCAGTGCTTGCAGTA</w:t>
            </w:r>
          </w:p>
          <w:p w14:paraId="4D003977" w14:textId="77777777" w:rsidR="005272B0" w:rsidRPr="005272B0" w:rsidRDefault="005272B0" w:rsidP="005272B0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0000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R: CAGCGCTAGCACGTTGAATA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97A53" w14:textId="77777777" w:rsidR="005272B0" w:rsidRPr="005272B0" w:rsidRDefault="005272B0" w:rsidP="005272B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7, 38, 39</w:t>
            </w:r>
          </w:p>
        </w:tc>
      </w:tr>
      <w:tr w:rsidR="005272B0" w:rsidRPr="005272B0" w14:paraId="3A195BE1" w14:textId="77777777" w:rsidTr="006E4D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44288" w14:textId="77777777" w:rsidR="005272B0" w:rsidRPr="005272B0" w:rsidRDefault="005272B0" w:rsidP="005272B0">
            <w:pPr>
              <w:spacing w:line="480" w:lineRule="auto"/>
              <w:jc w:val="center"/>
              <w:rPr>
                <w:rFonts w:asciiTheme="majorHAnsi" w:hAnsiTheme="majorHAnsi" w:cstheme="majorHAnsi"/>
                <w:i/>
                <w:color w:val="FF0000"/>
                <w:sz w:val="20"/>
                <w:szCs w:val="20"/>
                <w:lang w:val="en-GB"/>
              </w:rPr>
            </w:pPr>
            <w:proofErr w:type="spellStart"/>
            <w:r w:rsidRPr="005272B0">
              <w:rPr>
                <w:rFonts w:asciiTheme="majorHAnsi" w:hAnsiTheme="majorHAnsi" w:cstheme="majorHAnsi"/>
                <w:b w:val="0"/>
                <w:i/>
                <w:sz w:val="20"/>
                <w:szCs w:val="20"/>
                <w:lang w:val="en-GB"/>
              </w:rPr>
              <w:t>gnaA</w:t>
            </w:r>
            <w:proofErr w:type="spellEnd"/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94C2C" w14:textId="77777777" w:rsidR="005272B0" w:rsidRPr="005272B0" w:rsidRDefault="005272B0" w:rsidP="005272B0">
            <w:pPr>
              <w:spacing w:line="48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F: TCTTCTGCATCAGCCCAAGG</w:t>
            </w:r>
          </w:p>
          <w:p w14:paraId="19BC1BFD" w14:textId="77777777" w:rsidR="005272B0" w:rsidRPr="005272B0" w:rsidRDefault="005272B0" w:rsidP="005272B0">
            <w:pPr>
              <w:spacing w:line="48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R: CGCGCTCAAAAGTAGGGGTA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70E1" w14:textId="77777777" w:rsidR="005272B0" w:rsidRPr="005272B0" w:rsidRDefault="005272B0" w:rsidP="005272B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7, 38, 39, and this study</w:t>
            </w:r>
          </w:p>
        </w:tc>
      </w:tr>
      <w:tr w:rsidR="005272B0" w:rsidRPr="005272B0" w14:paraId="1DB4172F" w14:textId="77777777" w:rsidTr="006E4D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68F0A" w14:textId="77777777" w:rsidR="005272B0" w:rsidRPr="005272B0" w:rsidRDefault="005272B0" w:rsidP="005272B0">
            <w:pPr>
              <w:spacing w:line="480" w:lineRule="auto"/>
              <w:jc w:val="center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proofErr w:type="spellStart"/>
            <w:r w:rsidRPr="005272B0">
              <w:rPr>
                <w:rFonts w:asciiTheme="majorHAnsi" w:hAnsiTheme="majorHAnsi" w:cstheme="majorHAnsi"/>
                <w:b w:val="0"/>
                <w:i/>
                <w:sz w:val="20"/>
                <w:szCs w:val="20"/>
                <w:lang w:val="en-GB"/>
              </w:rPr>
              <w:t>galU</w:t>
            </w:r>
            <w:proofErr w:type="spellEnd"/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A7DB4" w14:textId="77777777" w:rsidR="005272B0" w:rsidRPr="005272B0" w:rsidRDefault="005272B0" w:rsidP="005272B0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F: CGGCCAACCACAGATAAGTT</w:t>
            </w:r>
          </w:p>
          <w:p w14:paraId="36851AAA" w14:textId="77777777" w:rsidR="005272B0" w:rsidRPr="005272B0" w:rsidRDefault="005272B0" w:rsidP="005272B0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R: AGCCAAGCTGCTCAAATCA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CAF0C" w14:textId="77777777" w:rsidR="005272B0" w:rsidRPr="005272B0" w:rsidRDefault="005272B0" w:rsidP="005272B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5272B0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7, 38, 39</w:t>
            </w:r>
          </w:p>
        </w:tc>
      </w:tr>
    </w:tbl>
    <w:p w14:paraId="3C826912" w14:textId="391A683A" w:rsidR="00244072" w:rsidRPr="005272B0" w:rsidRDefault="00244072" w:rsidP="00C67301">
      <w:pPr>
        <w:spacing w:line="480" w:lineRule="auto"/>
        <w:jc w:val="left"/>
        <w:rPr>
          <w:rFonts w:asciiTheme="majorHAnsi" w:hAnsiTheme="majorHAnsi" w:cstheme="majorHAnsi"/>
          <w:sz w:val="20"/>
          <w:szCs w:val="20"/>
          <w:lang w:val="en-GB"/>
        </w:rPr>
      </w:pPr>
    </w:p>
    <w:sectPr w:rsidR="00244072" w:rsidRPr="005272B0" w:rsidSect="00F21719">
      <w:footerReference w:type="default" r:id="rId8"/>
      <w:pgSz w:w="11906" w:h="16838"/>
      <w:pgMar w:top="1701" w:right="1701" w:bottom="1701" w:left="1701" w:header="851" w:footer="992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E4733" w14:textId="77777777" w:rsidR="00EF19D5" w:rsidRDefault="00EF19D5">
      <w:r>
        <w:separator/>
      </w:r>
    </w:p>
  </w:endnote>
  <w:endnote w:type="continuationSeparator" w:id="0">
    <w:p w14:paraId="51D9CD11" w14:textId="77777777" w:rsidR="00EF19D5" w:rsidRDefault="00EF1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E2CDE" w14:textId="279D55D7" w:rsidR="008E0C73" w:rsidRPr="007938EC" w:rsidRDefault="008E0C73" w:rsidP="000B1973">
    <w:pPr>
      <w:pStyle w:val="Footer"/>
      <w:tabs>
        <w:tab w:val="center" w:pos="4535"/>
        <w:tab w:val="right" w:pos="9070"/>
      </w:tabs>
      <w:jc w:val="left"/>
    </w:pPr>
    <w:r w:rsidRPr="007938EC">
      <w:tab/>
    </w:r>
    <w:r w:rsidRPr="007938EC">
      <w:tab/>
    </w:r>
    <w:sdt>
      <w:sdtPr>
        <w:id w:val="-1981990471"/>
        <w:docPartObj>
          <w:docPartGallery w:val="Page Numbers (Bottom of Page)"/>
          <w:docPartUnique/>
        </w:docPartObj>
      </w:sdtPr>
      <w:sdtEndPr/>
      <w:sdtContent>
        <w:r w:rsidRPr="007938EC">
          <w:fldChar w:fldCharType="begin"/>
        </w:r>
        <w:r w:rsidRPr="007938EC">
          <w:instrText>PAGE   \* MERGEFORMAT</w:instrText>
        </w:r>
        <w:r w:rsidRPr="007938EC">
          <w:fldChar w:fldCharType="separate"/>
        </w:r>
        <w:r w:rsidR="00C67301">
          <w:rPr>
            <w:noProof/>
          </w:rPr>
          <w:t>1</w:t>
        </w:r>
        <w:r w:rsidRPr="007938EC">
          <w:fldChar w:fldCharType="end"/>
        </w:r>
      </w:sdtContent>
    </w:sdt>
    <w:r w:rsidRPr="007938EC">
      <w:tab/>
    </w:r>
    <w:r w:rsidRPr="007938EC">
      <w:tab/>
    </w:r>
  </w:p>
  <w:p w14:paraId="41CC21AE" w14:textId="77777777" w:rsidR="008E0C73" w:rsidRPr="007938EC" w:rsidRDefault="008E0C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EBF99" w14:textId="77777777" w:rsidR="00EF19D5" w:rsidRDefault="00EF19D5">
      <w:r>
        <w:separator/>
      </w:r>
    </w:p>
  </w:footnote>
  <w:footnote w:type="continuationSeparator" w:id="0">
    <w:p w14:paraId="00B48858" w14:textId="77777777" w:rsidR="00EF19D5" w:rsidRDefault="00EF19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5811"/>
    <w:multiLevelType w:val="hybridMultilevel"/>
    <w:tmpl w:val="E8129B24"/>
    <w:lvl w:ilvl="0" w:tplc="B170A5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E6EEBDF4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D9B47A9C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4B1010F0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8D640C2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ABF6786E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9740057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12A5B4A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A3580464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3AA3AE4"/>
    <w:multiLevelType w:val="hybridMultilevel"/>
    <w:tmpl w:val="DDC2DF10"/>
    <w:lvl w:ilvl="0" w:tplc="EA06ADC4">
      <w:start w:val="1"/>
      <w:numFmt w:val="decimal"/>
      <w:lvlText w:val="%1."/>
      <w:lvlJc w:val="left"/>
      <w:pPr>
        <w:ind w:left="420" w:hanging="420"/>
      </w:pPr>
    </w:lvl>
    <w:lvl w:ilvl="1" w:tplc="B3CA029A" w:tentative="1">
      <w:start w:val="1"/>
      <w:numFmt w:val="aiueoFullWidth"/>
      <w:lvlText w:val="(%2)"/>
      <w:lvlJc w:val="left"/>
      <w:pPr>
        <w:ind w:left="840" w:hanging="420"/>
      </w:pPr>
    </w:lvl>
    <w:lvl w:ilvl="2" w:tplc="28C0AF30" w:tentative="1">
      <w:start w:val="1"/>
      <w:numFmt w:val="decimalEnclosedCircle"/>
      <w:lvlText w:val="%3"/>
      <w:lvlJc w:val="left"/>
      <w:pPr>
        <w:ind w:left="1260" w:hanging="420"/>
      </w:pPr>
    </w:lvl>
    <w:lvl w:ilvl="3" w:tplc="66DA4F34" w:tentative="1">
      <w:start w:val="1"/>
      <w:numFmt w:val="decimal"/>
      <w:lvlText w:val="%4."/>
      <w:lvlJc w:val="left"/>
      <w:pPr>
        <w:ind w:left="1680" w:hanging="420"/>
      </w:pPr>
    </w:lvl>
    <w:lvl w:ilvl="4" w:tplc="F2D0AC06" w:tentative="1">
      <w:start w:val="1"/>
      <w:numFmt w:val="aiueoFullWidth"/>
      <w:lvlText w:val="(%5)"/>
      <w:lvlJc w:val="left"/>
      <w:pPr>
        <w:ind w:left="2100" w:hanging="420"/>
      </w:pPr>
    </w:lvl>
    <w:lvl w:ilvl="5" w:tplc="F5A08E3A" w:tentative="1">
      <w:start w:val="1"/>
      <w:numFmt w:val="decimalEnclosedCircle"/>
      <w:lvlText w:val="%6"/>
      <w:lvlJc w:val="left"/>
      <w:pPr>
        <w:ind w:left="2520" w:hanging="420"/>
      </w:pPr>
    </w:lvl>
    <w:lvl w:ilvl="6" w:tplc="E318C808" w:tentative="1">
      <w:start w:val="1"/>
      <w:numFmt w:val="decimal"/>
      <w:lvlText w:val="%7."/>
      <w:lvlJc w:val="left"/>
      <w:pPr>
        <w:ind w:left="2940" w:hanging="420"/>
      </w:pPr>
    </w:lvl>
    <w:lvl w:ilvl="7" w:tplc="521ED422" w:tentative="1">
      <w:start w:val="1"/>
      <w:numFmt w:val="aiueoFullWidth"/>
      <w:lvlText w:val="(%8)"/>
      <w:lvlJc w:val="left"/>
      <w:pPr>
        <w:ind w:left="3360" w:hanging="420"/>
      </w:pPr>
    </w:lvl>
    <w:lvl w:ilvl="8" w:tplc="B28E6D1C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4F54B76"/>
    <w:multiLevelType w:val="hybridMultilevel"/>
    <w:tmpl w:val="FA2C11EA"/>
    <w:lvl w:ilvl="0" w:tplc="E96A2066">
      <w:start w:val="1"/>
      <w:numFmt w:val="decimal"/>
      <w:lvlText w:val="%1."/>
      <w:lvlJc w:val="left"/>
      <w:pPr>
        <w:ind w:left="720" w:hanging="360"/>
      </w:pPr>
      <w:rPr>
        <w:i/>
      </w:rPr>
    </w:lvl>
    <w:lvl w:ilvl="1" w:tplc="2E56171E">
      <w:start w:val="1"/>
      <w:numFmt w:val="lowerLetter"/>
      <w:lvlText w:val="%2."/>
      <w:lvlJc w:val="left"/>
      <w:pPr>
        <w:ind w:left="1440" w:hanging="360"/>
      </w:pPr>
    </w:lvl>
    <w:lvl w:ilvl="2" w:tplc="2DDE14BA">
      <w:start w:val="1"/>
      <w:numFmt w:val="lowerRoman"/>
      <w:lvlText w:val="%3."/>
      <w:lvlJc w:val="right"/>
      <w:pPr>
        <w:ind w:left="2160" w:hanging="180"/>
      </w:pPr>
    </w:lvl>
    <w:lvl w:ilvl="3" w:tplc="79F8AE0C">
      <w:start w:val="1"/>
      <w:numFmt w:val="decimal"/>
      <w:lvlText w:val="%4."/>
      <w:lvlJc w:val="left"/>
      <w:pPr>
        <w:ind w:left="2880" w:hanging="360"/>
      </w:pPr>
    </w:lvl>
    <w:lvl w:ilvl="4" w:tplc="79A04DAC">
      <w:start w:val="1"/>
      <w:numFmt w:val="lowerLetter"/>
      <w:lvlText w:val="%5."/>
      <w:lvlJc w:val="left"/>
      <w:pPr>
        <w:ind w:left="3600" w:hanging="360"/>
      </w:pPr>
    </w:lvl>
    <w:lvl w:ilvl="5" w:tplc="1646C69A">
      <w:start w:val="1"/>
      <w:numFmt w:val="lowerRoman"/>
      <w:lvlText w:val="%6."/>
      <w:lvlJc w:val="right"/>
      <w:pPr>
        <w:ind w:left="4320" w:hanging="180"/>
      </w:pPr>
    </w:lvl>
    <w:lvl w:ilvl="6" w:tplc="B0D2125A">
      <w:start w:val="1"/>
      <w:numFmt w:val="decimal"/>
      <w:lvlText w:val="%7."/>
      <w:lvlJc w:val="left"/>
      <w:pPr>
        <w:ind w:left="5040" w:hanging="360"/>
      </w:pPr>
    </w:lvl>
    <w:lvl w:ilvl="7" w:tplc="6A42EA10">
      <w:start w:val="1"/>
      <w:numFmt w:val="lowerLetter"/>
      <w:lvlText w:val="%8."/>
      <w:lvlJc w:val="left"/>
      <w:pPr>
        <w:ind w:left="5760" w:hanging="360"/>
      </w:pPr>
    </w:lvl>
    <w:lvl w:ilvl="8" w:tplc="275EB19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97FD7"/>
    <w:multiLevelType w:val="hybridMultilevel"/>
    <w:tmpl w:val="63C29E72"/>
    <w:lvl w:ilvl="0" w:tplc="6D5A97C6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7746712" w:tentative="1">
      <w:start w:val="1"/>
      <w:numFmt w:val="aiueoFullWidth"/>
      <w:lvlText w:val="(%2)"/>
      <w:lvlJc w:val="left"/>
      <w:pPr>
        <w:ind w:left="840" w:hanging="420"/>
      </w:pPr>
    </w:lvl>
    <w:lvl w:ilvl="2" w:tplc="AA5E86BA" w:tentative="1">
      <w:start w:val="1"/>
      <w:numFmt w:val="decimalEnclosedCircle"/>
      <w:lvlText w:val="%3"/>
      <w:lvlJc w:val="left"/>
      <w:pPr>
        <w:ind w:left="1260" w:hanging="420"/>
      </w:pPr>
    </w:lvl>
    <w:lvl w:ilvl="3" w:tplc="23D87B90" w:tentative="1">
      <w:start w:val="1"/>
      <w:numFmt w:val="decimal"/>
      <w:lvlText w:val="%4."/>
      <w:lvlJc w:val="left"/>
      <w:pPr>
        <w:ind w:left="1680" w:hanging="420"/>
      </w:pPr>
    </w:lvl>
    <w:lvl w:ilvl="4" w:tplc="BEE83AB6" w:tentative="1">
      <w:start w:val="1"/>
      <w:numFmt w:val="aiueoFullWidth"/>
      <w:lvlText w:val="(%5)"/>
      <w:lvlJc w:val="left"/>
      <w:pPr>
        <w:ind w:left="2100" w:hanging="420"/>
      </w:pPr>
    </w:lvl>
    <w:lvl w:ilvl="5" w:tplc="C3B6BCF6" w:tentative="1">
      <w:start w:val="1"/>
      <w:numFmt w:val="decimalEnclosedCircle"/>
      <w:lvlText w:val="%6"/>
      <w:lvlJc w:val="left"/>
      <w:pPr>
        <w:ind w:left="2520" w:hanging="420"/>
      </w:pPr>
    </w:lvl>
    <w:lvl w:ilvl="6" w:tplc="BCFEEB8A" w:tentative="1">
      <w:start w:val="1"/>
      <w:numFmt w:val="decimal"/>
      <w:lvlText w:val="%7."/>
      <w:lvlJc w:val="left"/>
      <w:pPr>
        <w:ind w:left="2940" w:hanging="420"/>
      </w:pPr>
    </w:lvl>
    <w:lvl w:ilvl="7" w:tplc="AA308A60" w:tentative="1">
      <w:start w:val="1"/>
      <w:numFmt w:val="aiueoFullWidth"/>
      <w:lvlText w:val="(%8)"/>
      <w:lvlJc w:val="left"/>
      <w:pPr>
        <w:ind w:left="3360" w:hanging="420"/>
      </w:pPr>
    </w:lvl>
    <w:lvl w:ilvl="8" w:tplc="EC505234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98D4E73"/>
    <w:multiLevelType w:val="hybridMultilevel"/>
    <w:tmpl w:val="989C2028"/>
    <w:lvl w:ilvl="0" w:tplc="5E3481B6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A47A453A" w:tentative="1">
      <w:start w:val="1"/>
      <w:numFmt w:val="aiueoFullWidth"/>
      <w:lvlText w:val="(%2)"/>
      <w:lvlJc w:val="left"/>
      <w:pPr>
        <w:ind w:left="840" w:hanging="420"/>
      </w:pPr>
    </w:lvl>
    <w:lvl w:ilvl="2" w:tplc="24D41F48" w:tentative="1">
      <w:start w:val="1"/>
      <w:numFmt w:val="decimalEnclosedCircle"/>
      <w:lvlText w:val="%3"/>
      <w:lvlJc w:val="left"/>
      <w:pPr>
        <w:ind w:left="1260" w:hanging="420"/>
      </w:pPr>
    </w:lvl>
    <w:lvl w:ilvl="3" w:tplc="8350F73C" w:tentative="1">
      <w:start w:val="1"/>
      <w:numFmt w:val="decimal"/>
      <w:lvlText w:val="%4."/>
      <w:lvlJc w:val="left"/>
      <w:pPr>
        <w:ind w:left="1680" w:hanging="420"/>
      </w:pPr>
    </w:lvl>
    <w:lvl w:ilvl="4" w:tplc="51BCEBF8" w:tentative="1">
      <w:start w:val="1"/>
      <w:numFmt w:val="aiueoFullWidth"/>
      <w:lvlText w:val="(%5)"/>
      <w:lvlJc w:val="left"/>
      <w:pPr>
        <w:ind w:left="2100" w:hanging="420"/>
      </w:pPr>
    </w:lvl>
    <w:lvl w:ilvl="5" w:tplc="214485B2" w:tentative="1">
      <w:start w:val="1"/>
      <w:numFmt w:val="decimalEnclosedCircle"/>
      <w:lvlText w:val="%6"/>
      <w:lvlJc w:val="left"/>
      <w:pPr>
        <w:ind w:left="2520" w:hanging="420"/>
      </w:pPr>
    </w:lvl>
    <w:lvl w:ilvl="6" w:tplc="84D68286" w:tentative="1">
      <w:start w:val="1"/>
      <w:numFmt w:val="decimal"/>
      <w:lvlText w:val="%7."/>
      <w:lvlJc w:val="left"/>
      <w:pPr>
        <w:ind w:left="2940" w:hanging="420"/>
      </w:pPr>
    </w:lvl>
    <w:lvl w:ilvl="7" w:tplc="F76C7CB8" w:tentative="1">
      <w:start w:val="1"/>
      <w:numFmt w:val="aiueoFullWidth"/>
      <w:lvlText w:val="(%8)"/>
      <w:lvlJc w:val="left"/>
      <w:pPr>
        <w:ind w:left="3360" w:hanging="420"/>
      </w:pPr>
    </w:lvl>
    <w:lvl w:ilvl="8" w:tplc="2D80F552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CDE457E"/>
    <w:multiLevelType w:val="hybridMultilevel"/>
    <w:tmpl w:val="711A7A82"/>
    <w:lvl w:ilvl="0" w:tplc="788C266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C126E00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685031F2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9E0CE344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2B7A35FC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7182FF7C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AC285E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BA5E5CF4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677EC4C8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DF3544C"/>
    <w:multiLevelType w:val="hybridMultilevel"/>
    <w:tmpl w:val="CE9CD1C6"/>
    <w:lvl w:ilvl="0" w:tplc="4DE25B2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49549F44" w:tentative="1">
      <w:start w:val="1"/>
      <w:numFmt w:val="aiueoFullWidth"/>
      <w:lvlText w:val="(%2)"/>
      <w:lvlJc w:val="left"/>
      <w:pPr>
        <w:ind w:left="840" w:hanging="420"/>
      </w:pPr>
    </w:lvl>
    <w:lvl w:ilvl="2" w:tplc="95961FE8" w:tentative="1">
      <w:start w:val="1"/>
      <w:numFmt w:val="decimalEnclosedCircle"/>
      <w:lvlText w:val="%3"/>
      <w:lvlJc w:val="left"/>
      <w:pPr>
        <w:ind w:left="1260" w:hanging="420"/>
      </w:pPr>
    </w:lvl>
    <w:lvl w:ilvl="3" w:tplc="487C51F8" w:tentative="1">
      <w:start w:val="1"/>
      <w:numFmt w:val="decimal"/>
      <w:lvlText w:val="%4."/>
      <w:lvlJc w:val="left"/>
      <w:pPr>
        <w:ind w:left="1680" w:hanging="420"/>
      </w:pPr>
    </w:lvl>
    <w:lvl w:ilvl="4" w:tplc="0414F402" w:tentative="1">
      <w:start w:val="1"/>
      <w:numFmt w:val="aiueoFullWidth"/>
      <w:lvlText w:val="(%5)"/>
      <w:lvlJc w:val="left"/>
      <w:pPr>
        <w:ind w:left="2100" w:hanging="420"/>
      </w:pPr>
    </w:lvl>
    <w:lvl w:ilvl="5" w:tplc="956CBD3C" w:tentative="1">
      <w:start w:val="1"/>
      <w:numFmt w:val="decimalEnclosedCircle"/>
      <w:lvlText w:val="%6"/>
      <w:lvlJc w:val="left"/>
      <w:pPr>
        <w:ind w:left="2520" w:hanging="420"/>
      </w:pPr>
    </w:lvl>
    <w:lvl w:ilvl="6" w:tplc="5BBA8002" w:tentative="1">
      <w:start w:val="1"/>
      <w:numFmt w:val="decimal"/>
      <w:lvlText w:val="%7."/>
      <w:lvlJc w:val="left"/>
      <w:pPr>
        <w:ind w:left="2940" w:hanging="420"/>
      </w:pPr>
    </w:lvl>
    <w:lvl w:ilvl="7" w:tplc="6C5225A4" w:tentative="1">
      <w:start w:val="1"/>
      <w:numFmt w:val="aiueoFullWidth"/>
      <w:lvlText w:val="(%8)"/>
      <w:lvlJc w:val="left"/>
      <w:pPr>
        <w:ind w:left="3360" w:hanging="420"/>
      </w:pPr>
    </w:lvl>
    <w:lvl w:ilvl="8" w:tplc="6096EBB0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805342934">
    <w:abstractNumId w:val="0"/>
  </w:num>
  <w:num w:numId="2" w16cid:durableId="1249079542">
    <w:abstractNumId w:val="1"/>
  </w:num>
  <w:num w:numId="3" w16cid:durableId="790780648">
    <w:abstractNumId w:val="6"/>
  </w:num>
  <w:num w:numId="4" w16cid:durableId="356741541">
    <w:abstractNumId w:val="4"/>
  </w:num>
  <w:num w:numId="5" w16cid:durableId="1959407888">
    <w:abstractNumId w:val="3"/>
  </w:num>
  <w:num w:numId="6" w16cid:durableId="543519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29973941">
    <w:abstractNumId w:val="2"/>
  </w:num>
  <w:num w:numId="8" w16cid:durableId="6554549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QxNTYwMjQ1NbZU0lEKTi0uzszPAykwrgUAkEzmLCwAAAA="/>
  </w:docVars>
  <w:rsids>
    <w:rsidRoot w:val="00191EDF"/>
    <w:rsid w:val="00000760"/>
    <w:rsid w:val="00001731"/>
    <w:rsid w:val="0000202F"/>
    <w:rsid w:val="00002C27"/>
    <w:rsid w:val="000032C9"/>
    <w:rsid w:val="0000383B"/>
    <w:rsid w:val="00003D28"/>
    <w:rsid w:val="00003E49"/>
    <w:rsid w:val="00003EAC"/>
    <w:rsid w:val="00004016"/>
    <w:rsid w:val="00005229"/>
    <w:rsid w:val="00005E09"/>
    <w:rsid w:val="000064D5"/>
    <w:rsid w:val="00006A3B"/>
    <w:rsid w:val="0000744C"/>
    <w:rsid w:val="00007A79"/>
    <w:rsid w:val="00012235"/>
    <w:rsid w:val="0001229E"/>
    <w:rsid w:val="00012356"/>
    <w:rsid w:val="00014D53"/>
    <w:rsid w:val="00016EF6"/>
    <w:rsid w:val="0001740C"/>
    <w:rsid w:val="000178F0"/>
    <w:rsid w:val="00020BA7"/>
    <w:rsid w:val="00021271"/>
    <w:rsid w:val="000216F0"/>
    <w:rsid w:val="000219C3"/>
    <w:rsid w:val="00021BD4"/>
    <w:rsid w:val="00022572"/>
    <w:rsid w:val="00023293"/>
    <w:rsid w:val="00023CAA"/>
    <w:rsid w:val="0002406F"/>
    <w:rsid w:val="000246F4"/>
    <w:rsid w:val="00024C5A"/>
    <w:rsid w:val="00024CC4"/>
    <w:rsid w:val="00026030"/>
    <w:rsid w:val="00026174"/>
    <w:rsid w:val="000263CC"/>
    <w:rsid w:val="000267FE"/>
    <w:rsid w:val="000268CA"/>
    <w:rsid w:val="00027467"/>
    <w:rsid w:val="00027941"/>
    <w:rsid w:val="00032AAD"/>
    <w:rsid w:val="00032E1E"/>
    <w:rsid w:val="00033015"/>
    <w:rsid w:val="00033080"/>
    <w:rsid w:val="000333D3"/>
    <w:rsid w:val="00033772"/>
    <w:rsid w:val="0003439F"/>
    <w:rsid w:val="000353FD"/>
    <w:rsid w:val="00036481"/>
    <w:rsid w:val="00036799"/>
    <w:rsid w:val="00036853"/>
    <w:rsid w:val="00036A63"/>
    <w:rsid w:val="00041BA5"/>
    <w:rsid w:val="00042C20"/>
    <w:rsid w:val="00043AEC"/>
    <w:rsid w:val="00044F0D"/>
    <w:rsid w:val="0004653D"/>
    <w:rsid w:val="00046D33"/>
    <w:rsid w:val="00047546"/>
    <w:rsid w:val="000476C1"/>
    <w:rsid w:val="00047938"/>
    <w:rsid w:val="00051A50"/>
    <w:rsid w:val="00052571"/>
    <w:rsid w:val="0005270B"/>
    <w:rsid w:val="00052A3E"/>
    <w:rsid w:val="000531C3"/>
    <w:rsid w:val="0005379B"/>
    <w:rsid w:val="00054340"/>
    <w:rsid w:val="000546EF"/>
    <w:rsid w:val="00056D64"/>
    <w:rsid w:val="00057A89"/>
    <w:rsid w:val="00057E6A"/>
    <w:rsid w:val="00062038"/>
    <w:rsid w:val="0006339B"/>
    <w:rsid w:val="00063E81"/>
    <w:rsid w:val="00065322"/>
    <w:rsid w:val="00065DCE"/>
    <w:rsid w:val="00065DDE"/>
    <w:rsid w:val="000661B3"/>
    <w:rsid w:val="00067E5C"/>
    <w:rsid w:val="00070652"/>
    <w:rsid w:val="000712DF"/>
    <w:rsid w:val="00072A0F"/>
    <w:rsid w:val="00073326"/>
    <w:rsid w:val="000733E5"/>
    <w:rsid w:val="0007359D"/>
    <w:rsid w:val="00073745"/>
    <w:rsid w:val="0007449C"/>
    <w:rsid w:val="000746AF"/>
    <w:rsid w:val="00074C78"/>
    <w:rsid w:val="000755E2"/>
    <w:rsid w:val="00075711"/>
    <w:rsid w:val="00075C19"/>
    <w:rsid w:val="00075C39"/>
    <w:rsid w:val="0007656F"/>
    <w:rsid w:val="00076806"/>
    <w:rsid w:val="00076D8E"/>
    <w:rsid w:val="000770C5"/>
    <w:rsid w:val="00077272"/>
    <w:rsid w:val="00077B9D"/>
    <w:rsid w:val="00081482"/>
    <w:rsid w:val="0008214A"/>
    <w:rsid w:val="00082FB5"/>
    <w:rsid w:val="00084099"/>
    <w:rsid w:val="00084663"/>
    <w:rsid w:val="00084B8D"/>
    <w:rsid w:val="00085007"/>
    <w:rsid w:val="00085E5B"/>
    <w:rsid w:val="000907DD"/>
    <w:rsid w:val="00090877"/>
    <w:rsid w:val="00090906"/>
    <w:rsid w:val="00090A29"/>
    <w:rsid w:val="000913DA"/>
    <w:rsid w:val="000917F8"/>
    <w:rsid w:val="0009186F"/>
    <w:rsid w:val="00091A3C"/>
    <w:rsid w:val="00092572"/>
    <w:rsid w:val="00093699"/>
    <w:rsid w:val="00094780"/>
    <w:rsid w:val="00094E90"/>
    <w:rsid w:val="00094EB4"/>
    <w:rsid w:val="00095168"/>
    <w:rsid w:val="00095D81"/>
    <w:rsid w:val="00095E30"/>
    <w:rsid w:val="00096EA9"/>
    <w:rsid w:val="000975E7"/>
    <w:rsid w:val="00097698"/>
    <w:rsid w:val="0009784A"/>
    <w:rsid w:val="000A00FC"/>
    <w:rsid w:val="000A015F"/>
    <w:rsid w:val="000A04A4"/>
    <w:rsid w:val="000A1234"/>
    <w:rsid w:val="000A14FF"/>
    <w:rsid w:val="000A1F13"/>
    <w:rsid w:val="000A2749"/>
    <w:rsid w:val="000A2FFB"/>
    <w:rsid w:val="000A3CA8"/>
    <w:rsid w:val="000A4454"/>
    <w:rsid w:val="000A4540"/>
    <w:rsid w:val="000A52D4"/>
    <w:rsid w:val="000A619F"/>
    <w:rsid w:val="000A6204"/>
    <w:rsid w:val="000A6EBC"/>
    <w:rsid w:val="000A7277"/>
    <w:rsid w:val="000A794E"/>
    <w:rsid w:val="000A7C50"/>
    <w:rsid w:val="000B0A26"/>
    <w:rsid w:val="000B0C3B"/>
    <w:rsid w:val="000B0C5F"/>
    <w:rsid w:val="000B1397"/>
    <w:rsid w:val="000B140C"/>
    <w:rsid w:val="000B1973"/>
    <w:rsid w:val="000B1AA6"/>
    <w:rsid w:val="000B2516"/>
    <w:rsid w:val="000B3030"/>
    <w:rsid w:val="000B37EF"/>
    <w:rsid w:val="000B57D8"/>
    <w:rsid w:val="000B62E0"/>
    <w:rsid w:val="000B6D2D"/>
    <w:rsid w:val="000B7513"/>
    <w:rsid w:val="000B756C"/>
    <w:rsid w:val="000B7633"/>
    <w:rsid w:val="000B78B2"/>
    <w:rsid w:val="000B7D13"/>
    <w:rsid w:val="000B7EF9"/>
    <w:rsid w:val="000C3740"/>
    <w:rsid w:val="000C3774"/>
    <w:rsid w:val="000C39D1"/>
    <w:rsid w:val="000C4090"/>
    <w:rsid w:val="000C496C"/>
    <w:rsid w:val="000C4AD7"/>
    <w:rsid w:val="000C50CA"/>
    <w:rsid w:val="000C5185"/>
    <w:rsid w:val="000C6453"/>
    <w:rsid w:val="000C6E1C"/>
    <w:rsid w:val="000C7A9B"/>
    <w:rsid w:val="000C7E2A"/>
    <w:rsid w:val="000D0C80"/>
    <w:rsid w:val="000D1A64"/>
    <w:rsid w:val="000D1B16"/>
    <w:rsid w:val="000D1C40"/>
    <w:rsid w:val="000D1D97"/>
    <w:rsid w:val="000D204C"/>
    <w:rsid w:val="000D274A"/>
    <w:rsid w:val="000D27C8"/>
    <w:rsid w:val="000D31C9"/>
    <w:rsid w:val="000D434B"/>
    <w:rsid w:val="000D47D3"/>
    <w:rsid w:val="000D4A6E"/>
    <w:rsid w:val="000D5B59"/>
    <w:rsid w:val="000D611E"/>
    <w:rsid w:val="000D6358"/>
    <w:rsid w:val="000D669C"/>
    <w:rsid w:val="000D6F96"/>
    <w:rsid w:val="000E0DC1"/>
    <w:rsid w:val="000E204B"/>
    <w:rsid w:val="000E2675"/>
    <w:rsid w:val="000E2B05"/>
    <w:rsid w:val="000E348A"/>
    <w:rsid w:val="000E3D43"/>
    <w:rsid w:val="000E4256"/>
    <w:rsid w:val="000E44D9"/>
    <w:rsid w:val="000E4DC0"/>
    <w:rsid w:val="000E4EC7"/>
    <w:rsid w:val="000E5301"/>
    <w:rsid w:val="000E5699"/>
    <w:rsid w:val="000E64F3"/>
    <w:rsid w:val="000E67DD"/>
    <w:rsid w:val="000E7206"/>
    <w:rsid w:val="000E7852"/>
    <w:rsid w:val="000F274D"/>
    <w:rsid w:val="000F28D0"/>
    <w:rsid w:val="000F61B1"/>
    <w:rsid w:val="001000A6"/>
    <w:rsid w:val="0010030A"/>
    <w:rsid w:val="00100339"/>
    <w:rsid w:val="001003C4"/>
    <w:rsid w:val="00100E21"/>
    <w:rsid w:val="00101166"/>
    <w:rsid w:val="00101684"/>
    <w:rsid w:val="001038D8"/>
    <w:rsid w:val="00104E79"/>
    <w:rsid w:val="001052DB"/>
    <w:rsid w:val="001057C1"/>
    <w:rsid w:val="00106415"/>
    <w:rsid w:val="00106E2A"/>
    <w:rsid w:val="00106E57"/>
    <w:rsid w:val="00107CF5"/>
    <w:rsid w:val="00110D3E"/>
    <w:rsid w:val="00111323"/>
    <w:rsid w:val="00111AFA"/>
    <w:rsid w:val="001142CE"/>
    <w:rsid w:val="001145F7"/>
    <w:rsid w:val="00114C24"/>
    <w:rsid w:val="001158B9"/>
    <w:rsid w:val="00115A72"/>
    <w:rsid w:val="00115E3C"/>
    <w:rsid w:val="00116595"/>
    <w:rsid w:val="001168BE"/>
    <w:rsid w:val="00116C1C"/>
    <w:rsid w:val="00116EA2"/>
    <w:rsid w:val="00117930"/>
    <w:rsid w:val="00117A25"/>
    <w:rsid w:val="00117BD2"/>
    <w:rsid w:val="00117CE5"/>
    <w:rsid w:val="00121025"/>
    <w:rsid w:val="00121326"/>
    <w:rsid w:val="0012208D"/>
    <w:rsid w:val="001222DA"/>
    <w:rsid w:val="00122576"/>
    <w:rsid w:val="00122915"/>
    <w:rsid w:val="00122F9E"/>
    <w:rsid w:val="00122FB1"/>
    <w:rsid w:val="00123B15"/>
    <w:rsid w:val="00124328"/>
    <w:rsid w:val="0012583D"/>
    <w:rsid w:val="00125B28"/>
    <w:rsid w:val="0012780D"/>
    <w:rsid w:val="00130E50"/>
    <w:rsid w:val="001310A4"/>
    <w:rsid w:val="001313B2"/>
    <w:rsid w:val="00131560"/>
    <w:rsid w:val="00131B91"/>
    <w:rsid w:val="001326CA"/>
    <w:rsid w:val="00133520"/>
    <w:rsid w:val="00133890"/>
    <w:rsid w:val="0013389F"/>
    <w:rsid w:val="00133CFD"/>
    <w:rsid w:val="00134C6E"/>
    <w:rsid w:val="00135D18"/>
    <w:rsid w:val="00136527"/>
    <w:rsid w:val="00137537"/>
    <w:rsid w:val="00137CC6"/>
    <w:rsid w:val="001411C6"/>
    <w:rsid w:val="001412EF"/>
    <w:rsid w:val="0014150C"/>
    <w:rsid w:val="001416A4"/>
    <w:rsid w:val="00141826"/>
    <w:rsid w:val="00141CDE"/>
    <w:rsid w:val="00142BCF"/>
    <w:rsid w:val="00142DEE"/>
    <w:rsid w:val="001433CA"/>
    <w:rsid w:val="0014368B"/>
    <w:rsid w:val="00143B1C"/>
    <w:rsid w:val="00143F3B"/>
    <w:rsid w:val="00144510"/>
    <w:rsid w:val="001455DA"/>
    <w:rsid w:val="00145B1D"/>
    <w:rsid w:val="0014626B"/>
    <w:rsid w:val="00146DDE"/>
    <w:rsid w:val="0014702F"/>
    <w:rsid w:val="00151234"/>
    <w:rsid w:val="00151B44"/>
    <w:rsid w:val="001543B0"/>
    <w:rsid w:val="00156920"/>
    <w:rsid w:val="00160377"/>
    <w:rsid w:val="001605B7"/>
    <w:rsid w:val="00160EEC"/>
    <w:rsid w:val="0016167C"/>
    <w:rsid w:val="001617E6"/>
    <w:rsid w:val="0016183E"/>
    <w:rsid w:val="00162BCD"/>
    <w:rsid w:val="0016365B"/>
    <w:rsid w:val="001638EB"/>
    <w:rsid w:val="00164ABD"/>
    <w:rsid w:val="001661A5"/>
    <w:rsid w:val="00166B44"/>
    <w:rsid w:val="00166D67"/>
    <w:rsid w:val="00170B59"/>
    <w:rsid w:val="00170E19"/>
    <w:rsid w:val="001710B4"/>
    <w:rsid w:val="00171526"/>
    <w:rsid w:val="00172F4C"/>
    <w:rsid w:val="001735A8"/>
    <w:rsid w:val="00173722"/>
    <w:rsid w:val="00174B93"/>
    <w:rsid w:val="00174D47"/>
    <w:rsid w:val="00175971"/>
    <w:rsid w:val="001767AB"/>
    <w:rsid w:val="0017731C"/>
    <w:rsid w:val="001802B1"/>
    <w:rsid w:val="00180A44"/>
    <w:rsid w:val="00180B73"/>
    <w:rsid w:val="00182527"/>
    <w:rsid w:val="00183A02"/>
    <w:rsid w:val="00183F75"/>
    <w:rsid w:val="001844D3"/>
    <w:rsid w:val="00184A5C"/>
    <w:rsid w:val="00184EC5"/>
    <w:rsid w:val="00184FDF"/>
    <w:rsid w:val="0018546F"/>
    <w:rsid w:val="00186B5B"/>
    <w:rsid w:val="0018702A"/>
    <w:rsid w:val="00187150"/>
    <w:rsid w:val="00187280"/>
    <w:rsid w:val="0019101B"/>
    <w:rsid w:val="001910A3"/>
    <w:rsid w:val="00191EDF"/>
    <w:rsid w:val="001922F3"/>
    <w:rsid w:val="00192B70"/>
    <w:rsid w:val="00194A9D"/>
    <w:rsid w:val="00194F4C"/>
    <w:rsid w:val="001957CC"/>
    <w:rsid w:val="0019590B"/>
    <w:rsid w:val="00196A42"/>
    <w:rsid w:val="00196B92"/>
    <w:rsid w:val="001A097C"/>
    <w:rsid w:val="001A10CF"/>
    <w:rsid w:val="001A1D25"/>
    <w:rsid w:val="001A57D4"/>
    <w:rsid w:val="001A5B92"/>
    <w:rsid w:val="001A5F12"/>
    <w:rsid w:val="001A6461"/>
    <w:rsid w:val="001A6EA8"/>
    <w:rsid w:val="001A7549"/>
    <w:rsid w:val="001A7B4B"/>
    <w:rsid w:val="001A7C6F"/>
    <w:rsid w:val="001A7D6E"/>
    <w:rsid w:val="001B0D29"/>
    <w:rsid w:val="001B1380"/>
    <w:rsid w:val="001B14D3"/>
    <w:rsid w:val="001B24CD"/>
    <w:rsid w:val="001B28AA"/>
    <w:rsid w:val="001B369C"/>
    <w:rsid w:val="001B5D33"/>
    <w:rsid w:val="001B5D54"/>
    <w:rsid w:val="001B691E"/>
    <w:rsid w:val="001B6CFD"/>
    <w:rsid w:val="001B6D97"/>
    <w:rsid w:val="001C038A"/>
    <w:rsid w:val="001C2A3E"/>
    <w:rsid w:val="001C2EB0"/>
    <w:rsid w:val="001C34A5"/>
    <w:rsid w:val="001C39B8"/>
    <w:rsid w:val="001C3EC9"/>
    <w:rsid w:val="001C3F36"/>
    <w:rsid w:val="001C4501"/>
    <w:rsid w:val="001C4553"/>
    <w:rsid w:val="001C5556"/>
    <w:rsid w:val="001C5AD9"/>
    <w:rsid w:val="001C5C96"/>
    <w:rsid w:val="001C60C1"/>
    <w:rsid w:val="001C67D5"/>
    <w:rsid w:val="001D0363"/>
    <w:rsid w:val="001D04C4"/>
    <w:rsid w:val="001D0809"/>
    <w:rsid w:val="001D0B92"/>
    <w:rsid w:val="001D1999"/>
    <w:rsid w:val="001D24F3"/>
    <w:rsid w:val="001D27C2"/>
    <w:rsid w:val="001D29E8"/>
    <w:rsid w:val="001D2BCB"/>
    <w:rsid w:val="001D2CBD"/>
    <w:rsid w:val="001D4467"/>
    <w:rsid w:val="001D4E0D"/>
    <w:rsid w:val="001D5641"/>
    <w:rsid w:val="001D6759"/>
    <w:rsid w:val="001E0677"/>
    <w:rsid w:val="001E0DE7"/>
    <w:rsid w:val="001E1466"/>
    <w:rsid w:val="001E22E4"/>
    <w:rsid w:val="001E33E6"/>
    <w:rsid w:val="001E3863"/>
    <w:rsid w:val="001E406A"/>
    <w:rsid w:val="001E51BF"/>
    <w:rsid w:val="001E616B"/>
    <w:rsid w:val="001E7B6C"/>
    <w:rsid w:val="001F0621"/>
    <w:rsid w:val="001F0A46"/>
    <w:rsid w:val="001F1B60"/>
    <w:rsid w:val="001F212C"/>
    <w:rsid w:val="001F2A87"/>
    <w:rsid w:val="001F3C67"/>
    <w:rsid w:val="001F44D2"/>
    <w:rsid w:val="001F4820"/>
    <w:rsid w:val="001F4966"/>
    <w:rsid w:val="001F5A5B"/>
    <w:rsid w:val="001F5B76"/>
    <w:rsid w:val="001F6630"/>
    <w:rsid w:val="001F6755"/>
    <w:rsid w:val="001F6E42"/>
    <w:rsid w:val="001F7A8D"/>
    <w:rsid w:val="001F7AAC"/>
    <w:rsid w:val="00200D71"/>
    <w:rsid w:val="00201435"/>
    <w:rsid w:val="00202432"/>
    <w:rsid w:val="0020262F"/>
    <w:rsid w:val="00203070"/>
    <w:rsid w:val="0020341E"/>
    <w:rsid w:val="00203977"/>
    <w:rsid w:val="00204BCC"/>
    <w:rsid w:val="00205985"/>
    <w:rsid w:val="002060DF"/>
    <w:rsid w:val="00206723"/>
    <w:rsid w:val="002069DE"/>
    <w:rsid w:val="00206EB7"/>
    <w:rsid w:val="00206EEB"/>
    <w:rsid w:val="002078C8"/>
    <w:rsid w:val="00207E87"/>
    <w:rsid w:val="002102EF"/>
    <w:rsid w:val="00211F2F"/>
    <w:rsid w:val="002124F3"/>
    <w:rsid w:val="00212664"/>
    <w:rsid w:val="002129F9"/>
    <w:rsid w:val="00212CB4"/>
    <w:rsid w:val="00213445"/>
    <w:rsid w:val="002135A4"/>
    <w:rsid w:val="002139B3"/>
    <w:rsid w:val="00215D8E"/>
    <w:rsid w:val="002166B0"/>
    <w:rsid w:val="00216943"/>
    <w:rsid w:val="0022092C"/>
    <w:rsid w:val="00220BB4"/>
    <w:rsid w:val="00221956"/>
    <w:rsid w:val="002232B5"/>
    <w:rsid w:val="00223868"/>
    <w:rsid w:val="00223EF9"/>
    <w:rsid w:val="00226175"/>
    <w:rsid w:val="0022663A"/>
    <w:rsid w:val="002273D5"/>
    <w:rsid w:val="00231739"/>
    <w:rsid w:val="002320D3"/>
    <w:rsid w:val="0023249A"/>
    <w:rsid w:val="00232B05"/>
    <w:rsid w:val="002331CA"/>
    <w:rsid w:val="002336E8"/>
    <w:rsid w:val="00233A39"/>
    <w:rsid w:val="00233B24"/>
    <w:rsid w:val="00233B44"/>
    <w:rsid w:val="002349CE"/>
    <w:rsid w:val="002370D1"/>
    <w:rsid w:val="00237528"/>
    <w:rsid w:val="002376CB"/>
    <w:rsid w:val="00240C08"/>
    <w:rsid w:val="0024101D"/>
    <w:rsid w:val="00242C96"/>
    <w:rsid w:val="00242EC1"/>
    <w:rsid w:val="00243B5D"/>
    <w:rsid w:val="00244072"/>
    <w:rsid w:val="0024473F"/>
    <w:rsid w:val="00244772"/>
    <w:rsid w:val="0024567C"/>
    <w:rsid w:val="00246026"/>
    <w:rsid w:val="0024629E"/>
    <w:rsid w:val="00246954"/>
    <w:rsid w:val="00246D3E"/>
    <w:rsid w:val="00247823"/>
    <w:rsid w:val="002513D7"/>
    <w:rsid w:val="00251DC6"/>
    <w:rsid w:val="00251ED5"/>
    <w:rsid w:val="00252AF6"/>
    <w:rsid w:val="00252B59"/>
    <w:rsid w:val="00252F00"/>
    <w:rsid w:val="00253878"/>
    <w:rsid w:val="00253E30"/>
    <w:rsid w:val="00254184"/>
    <w:rsid w:val="002556BC"/>
    <w:rsid w:val="00255801"/>
    <w:rsid w:val="00255B26"/>
    <w:rsid w:val="00256C82"/>
    <w:rsid w:val="00257B09"/>
    <w:rsid w:val="00260538"/>
    <w:rsid w:val="002627F5"/>
    <w:rsid w:val="00262B01"/>
    <w:rsid w:val="00262C91"/>
    <w:rsid w:val="002638D9"/>
    <w:rsid w:val="00264423"/>
    <w:rsid w:val="00264B9F"/>
    <w:rsid w:val="0026525B"/>
    <w:rsid w:val="00265B25"/>
    <w:rsid w:val="00265B7F"/>
    <w:rsid w:val="00267005"/>
    <w:rsid w:val="0027009C"/>
    <w:rsid w:val="00271C48"/>
    <w:rsid w:val="002729BF"/>
    <w:rsid w:val="00272C31"/>
    <w:rsid w:val="00272E7F"/>
    <w:rsid w:val="00273B63"/>
    <w:rsid w:val="00274030"/>
    <w:rsid w:val="002743CD"/>
    <w:rsid w:val="00274D3F"/>
    <w:rsid w:val="00275B1D"/>
    <w:rsid w:val="00275E40"/>
    <w:rsid w:val="00276764"/>
    <w:rsid w:val="00276856"/>
    <w:rsid w:val="00276FF2"/>
    <w:rsid w:val="002800E9"/>
    <w:rsid w:val="00280580"/>
    <w:rsid w:val="002806D3"/>
    <w:rsid w:val="002807B9"/>
    <w:rsid w:val="00280C5D"/>
    <w:rsid w:val="0028141F"/>
    <w:rsid w:val="002819A3"/>
    <w:rsid w:val="00281E86"/>
    <w:rsid w:val="0028281E"/>
    <w:rsid w:val="002838E6"/>
    <w:rsid w:val="002849E1"/>
    <w:rsid w:val="00284B4D"/>
    <w:rsid w:val="002856E8"/>
    <w:rsid w:val="00286EA7"/>
    <w:rsid w:val="002878C7"/>
    <w:rsid w:val="00287C8F"/>
    <w:rsid w:val="00290D60"/>
    <w:rsid w:val="002918E0"/>
    <w:rsid w:val="002928CC"/>
    <w:rsid w:val="002929D2"/>
    <w:rsid w:val="00293B01"/>
    <w:rsid w:val="002942FD"/>
    <w:rsid w:val="00294690"/>
    <w:rsid w:val="002946E2"/>
    <w:rsid w:val="00296A12"/>
    <w:rsid w:val="00296DBD"/>
    <w:rsid w:val="0029709B"/>
    <w:rsid w:val="00297ABE"/>
    <w:rsid w:val="002A0E97"/>
    <w:rsid w:val="002A10CB"/>
    <w:rsid w:val="002A15C7"/>
    <w:rsid w:val="002A2543"/>
    <w:rsid w:val="002A2586"/>
    <w:rsid w:val="002A264F"/>
    <w:rsid w:val="002A2BAC"/>
    <w:rsid w:val="002A36D1"/>
    <w:rsid w:val="002A3B5A"/>
    <w:rsid w:val="002A412A"/>
    <w:rsid w:val="002A7313"/>
    <w:rsid w:val="002B0DDB"/>
    <w:rsid w:val="002B0FF1"/>
    <w:rsid w:val="002B1A68"/>
    <w:rsid w:val="002B1E18"/>
    <w:rsid w:val="002B434C"/>
    <w:rsid w:val="002B5023"/>
    <w:rsid w:val="002B65B6"/>
    <w:rsid w:val="002B65FC"/>
    <w:rsid w:val="002B73AE"/>
    <w:rsid w:val="002B754C"/>
    <w:rsid w:val="002C05A4"/>
    <w:rsid w:val="002C0963"/>
    <w:rsid w:val="002C1884"/>
    <w:rsid w:val="002C1AA8"/>
    <w:rsid w:val="002C2561"/>
    <w:rsid w:val="002C25A1"/>
    <w:rsid w:val="002C31CA"/>
    <w:rsid w:val="002C5F04"/>
    <w:rsid w:val="002C6E55"/>
    <w:rsid w:val="002C6F30"/>
    <w:rsid w:val="002C7C3B"/>
    <w:rsid w:val="002C7EC3"/>
    <w:rsid w:val="002D0790"/>
    <w:rsid w:val="002D09A2"/>
    <w:rsid w:val="002D0A50"/>
    <w:rsid w:val="002D122C"/>
    <w:rsid w:val="002D1DB0"/>
    <w:rsid w:val="002D27C3"/>
    <w:rsid w:val="002D292B"/>
    <w:rsid w:val="002D402C"/>
    <w:rsid w:val="002D57A8"/>
    <w:rsid w:val="002D58F5"/>
    <w:rsid w:val="002D65AC"/>
    <w:rsid w:val="002E009A"/>
    <w:rsid w:val="002E0C00"/>
    <w:rsid w:val="002E0E71"/>
    <w:rsid w:val="002E2541"/>
    <w:rsid w:val="002E2704"/>
    <w:rsid w:val="002E274F"/>
    <w:rsid w:val="002E2A79"/>
    <w:rsid w:val="002E2B24"/>
    <w:rsid w:val="002E3678"/>
    <w:rsid w:val="002E5C35"/>
    <w:rsid w:val="002F098B"/>
    <w:rsid w:val="002F1006"/>
    <w:rsid w:val="002F14FD"/>
    <w:rsid w:val="002F1B0F"/>
    <w:rsid w:val="002F1C6B"/>
    <w:rsid w:val="002F2D90"/>
    <w:rsid w:val="002F44D4"/>
    <w:rsid w:val="002F4639"/>
    <w:rsid w:val="002F53D8"/>
    <w:rsid w:val="002F55A8"/>
    <w:rsid w:val="002F6483"/>
    <w:rsid w:val="002F6E26"/>
    <w:rsid w:val="002F7BC7"/>
    <w:rsid w:val="003001A8"/>
    <w:rsid w:val="00300271"/>
    <w:rsid w:val="0030040A"/>
    <w:rsid w:val="003024F0"/>
    <w:rsid w:val="00302F0C"/>
    <w:rsid w:val="00302F4B"/>
    <w:rsid w:val="003031D9"/>
    <w:rsid w:val="00303458"/>
    <w:rsid w:val="00303B93"/>
    <w:rsid w:val="0030422F"/>
    <w:rsid w:val="00304CA7"/>
    <w:rsid w:val="00305235"/>
    <w:rsid w:val="0030666A"/>
    <w:rsid w:val="00306DB3"/>
    <w:rsid w:val="00310C7C"/>
    <w:rsid w:val="00312898"/>
    <w:rsid w:val="003133C0"/>
    <w:rsid w:val="0031416F"/>
    <w:rsid w:val="003144DF"/>
    <w:rsid w:val="00314590"/>
    <w:rsid w:val="003152E4"/>
    <w:rsid w:val="00316119"/>
    <w:rsid w:val="00316595"/>
    <w:rsid w:val="00317714"/>
    <w:rsid w:val="00317C79"/>
    <w:rsid w:val="00317D5F"/>
    <w:rsid w:val="00317EB5"/>
    <w:rsid w:val="00317FAF"/>
    <w:rsid w:val="00320401"/>
    <w:rsid w:val="003209FF"/>
    <w:rsid w:val="003211DC"/>
    <w:rsid w:val="00321671"/>
    <w:rsid w:val="00321702"/>
    <w:rsid w:val="00321BE9"/>
    <w:rsid w:val="00321FF7"/>
    <w:rsid w:val="003220CB"/>
    <w:rsid w:val="0032282A"/>
    <w:rsid w:val="0032349C"/>
    <w:rsid w:val="00325075"/>
    <w:rsid w:val="003253DD"/>
    <w:rsid w:val="00327E13"/>
    <w:rsid w:val="003302E7"/>
    <w:rsid w:val="00330D57"/>
    <w:rsid w:val="00330EE3"/>
    <w:rsid w:val="00331406"/>
    <w:rsid w:val="00331632"/>
    <w:rsid w:val="003326CA"/>
    <w:rsid w:val="00332D37"/>
    <w:rsid w:val="00332ED8"/>
    <w:rsid w:val="00333022"/>
    <w:rsid w:val="0033312D"/>
    <w:rsid w:val="00333299"/>
    <w:rsid w:val="003342E4"/>
    <w:rsid w:val="00334FFC"/>
    <w:rsid w:val="0033541B"/>
    <w:rsid w:val="00335FFC"/>
    <w:rsid w:val="003362C8"/>
    <w:rsid w:val="003364B2"/>
    <w:rsid w:val="003370C2"/>
    <w:rsid w:val="0034139C"/>
    <w:rsid w:val="00341C5E"/>
    <w:rsid w:val="003438B4"/>
    <w:rsid w:val="0034535C"/>
    <w:rsid w:val="00346513"/>
    <w:rsid w:val="00346AB1"/>
    <w:rsid w:val="00346C75"/>
    <w:rsid w:val="00347347"/>
    <w:rsid w:val="00347492"/>
    <w:rsid w:val="0034750A"/>
    <w:rsid w:val="003511F1"/>
    <w:rsid w:val="00351FB5"/>
    <w:rsid w:val="0035256C"/>
    <w:rsid w:val="00352B82"/>
    <w:rsid w:val="00352F2E"/>
    <w:rsid w:val="0035310A"/>
    <w:rsid w:val="003534AE"/>
    <w:rsid w:val="00353596"/>
    <w:rsid w:val="0035400F"/>
    <w:rsid w:val="003549EB"/>
    <w:rsid w:val="00354A57"/>
    <w:rsid w:val="00354C36"/>
    <w:rsid w:val="0035513F"/>
    <w:rsid w:val="0035514C"/>
    <w:rsid w:val="003552FA"/>
    <w:rsid w:val="003564C5"/>
    <w:rsid w:val="00356B85"/>
    <w:rsid w:val="003570C6"/>
    <w:rsid w:val="003573F9"/>
    <w:rsid w:val="00357904"/>
    <w:rsid w:val="00360093"/>
    <w:rsid w:val="00360F6F"/>
    <w:rsid w:val="0036193A"/>
    <w:rsid w:val="00361A0E"/>
    <w:rsid w:val="003629E8"/>
    <w:rsid w:val="00363227"/>
    <w:rsid w:val="00363FE5"/>
    <w:rsid w:val="003641B1"/>
    <w:rsid w:val="0036422D"/>
    <w:rsid w:val="003644F1"/>
    <w:rsid w:val="00365036"/>
    <w:rsid w:val="003654B1"/>
    <w:rsid w:val="003663DB"/>
    <w:rsid w:val="00367394"/>
    <w:rsid w:val="003678A6"/>
    <w:rsid w:val="00367CE8"/>
    <w:rsid w:val="00370029"/>
    <w:rsid w:val="00370D34"/>
    <w:rsid w:val="0037112B"/>
    <w:rsid w:val="0037128B"/>
    <w:rsid w:val="00371907"/>
    <w:rsid w:val="003720FF"/>
    <w:rsid w:val="0037402A"/>
    <w:rsid w:val="003745E3"/>
    <w:rsid w:val="00374865"/>
    <w:rsid w:val="003750D9"/>
    <w:rsid w:val="00375132"/>
    <w:rsid w:val="00375B99"/>
    <w:rsid w:val="00376613"/>
    <w:rsid w:val="00376C80"/>
    <w:rsid w:val="0037700D"/>
    <w:rsid w:val="003826BB"/>
    <w:rsid w:val="003827FB"/>
    <w:rsid w:val="00382A0F"/>
    <w:rsid w:val="00382EB2"/>
    <w:rsid w:val="003834E4"/>
    <w:rsid w:val="00385424"/>
    <w:rsid w:val="00385D79"/>
    <w:rsid w:val="00385E14"/>
    <w:rsid w:val="003861B3"/>
    <w:rsid w:val="003868FC"/>
    <w:rsid w:val="00386957"/>
    <w:rsid w:val="00386B4A"/>
    <w:rsid w:val="00387153"/>
    <w:rsid w:val="00387FB0"/>
    <w:rsid w:val="003901C4"/>
    <w:rsid w:val="00390560"/>
    <w:rsid w:val="00390622"/>
    <w:rsid w:val="003909C1"/>
    <w:rsid w:val="0039108C"/>
    <w:rsid w:val="0039222B"/>
    <w:rsid w:val="00392A7A"/>
    <w:rsid w:val="0039597F"/>
    <w:rsid w:val="00396697"/>
    <w:rsid w:val="00396D28"/>
    <w:rsid w:val="0039762B"/>
    <w:rsid w:val="00397F8D"/>
    <w:rsid w:val="003A0767"/>
    <w:rsid w:val="003A1E62"/>
    <w:rsid w:val="003A2795"/>
    <w:rsid w:val="003A2932"/>
    <w:rsid w:val="003A29BC"/>
    <w:rsid w:val="003A3931"/>
    <w:rsid w:val="003A4B78"/>
    <w:rsid w:val="003A5461"/>
    <w:rsid w:val="003A66CB"/>
    <w:rsid w:val="003A6C33"/>
    <w:rsid w:val="003A705E"/>
    <w:rsid w:val="003A729A"/>
    <w:rsid w:val="003A737B"/>
    <w:rsid w:val="003A784E"/>
    <w:rsid w:val="003A7B5E"/>
    <w:rsid w:val="003A7CD9"/>
    <w:rsid w:val="003B11B3"/>
    <w:rsid w:val="003B3356"/>
    <w:rsid w:val="003B3C28"/>
    <w:rsid w:val="003B47E3"/>
    <w:rsid w:val="003B497E"/>
    <w:rsid w:val="003B4CCE"/>
    <w:rsid w:val="003B75A1"/>
    <w:rsid w:val="003B785C"/>
    <w:rsid w:val="003C0203"/>
    <w:rsid w:val="003C0BE2"/>
    <w:rsid w:val="003C0BE3"/>
    <w:rsid w:val="003C1693"/>
    <w:rsid w:val="003C22B5"/>
    <w:rsid w:val="003C3E01"/>
    <w:rsid w:val="003C41AC"/>
    <w:rsid w:val="003C57F1"/>
    <w:rsid w:val="003C6117"/>
    <w:rsid w:val="003C63E2"/>
    <w:rsid w:val="003C747D"/>
    <w:rsid w:val="003C7569"/>
    <w:rsid w:val="003C7F7C"/>
    <w:rsid w:val="003D0006"/>
    <w:rsid w:val="003D01C7"/>
    <w:rsid w:val="003D02A9"/>
    <w:rsid w:val="003D07AF"/>
    <w:rsid w:val="003D0FE4"/>
    <w:rsid w:val="003D1471"/>
    <w:rsid w:val="003D3735"/>
    <w:rsid w:val="003D4B9D"/>
    <w:rsid w:val="003D5483"/>
    <w:rsid w:val="003D5AC3"/>
    <w:rsid w:val="003D692F"/>
    <w:rsid w:val="003D6A3E"/>
    <w:rsid w:val="003E088C"/>
    <w:rsid w:val="003E1C1A"/>
    <w:rsid w:val="003E1F51"/>
    <w:rsid w:val="003E227E"/>
    <w:rsid w:val="003E2476"/>
    <w:rsid w:val="003E36A8"/>
    <w:rsid w:val="003E4B26"/>
    <w:rsid w:val="003E4C1C"/>
    <w:rsid w:val="003E50F3"/>
    <w:rsid w:val="003E53D1"/>
    <w:rsid w:val="003E5432"/>
    <w:rsid w:val="003E5913"/>
    <w:rsid w:val="003E6975"/>
    <w:rsid w:val="003E7D18"/>
    <w:rsid w:val="003F1B6B"/>
    <w:rsid w:val="003F1CE4"/>
    <w:rsid w:val="003F25F3"/>
    <w:rsid w:val="003F2EE7"/>
    <w:rsid w:val="003F3270"/>
    <w:rsid w:val="003F3939"/>
    <w:rsid w:val="003F3A19"/>
    <w:rsid w:val="003F3A5A"/>
    <w:rsid w:val="003F404F"/>
    <w:rsid w:val="003F45FB"/>
    <w:rsid w:val="003F478F"/>
    <w:rsid w:val="003F4A55"/>
    <w:rsid w:val="003F4D75"/>
    <w:rsid w:val="003F500C"/>
    <w:rsid w:val="003F5707"/>
    <w:rsid w:val="003F59A8"/>
    <w:rsid w:val="003F6970"/>
    <w:rsid w:val="003F6A56"/>
    <w:rsid w:val="003F6FE3"/>
    <w:rsid w:val="003F7E3D"/>
    <w:rsid w:val="00400D4A"/>
    <w:rsid w:val="0040137A"/>
    <w:rsid w:val="0040246E"/>
    <w:rsid w:val="00402873"/>
    <w:rsid w:val="004028A5"/>
    <w:rsid w:val="004035E1"/>
    <w:rsid w:val="0040415E"/>
    <w:rsid w:val="0040446E"/>
    <w:rsid w:val="00404E4F"/>
    <w:rsid w:val="004050B5"/>
    <w:rsid w:val="00405409"/>
    <w:rsid w:val="004059FA"/>
    <w:rsid w:val="004063C0"/>
    <w:rsid w:val="0040659B"/>
    <w:rsid w:val="00406925"/>
    <w:rsid w:val="00406A48"/>
    <w:rsid w:val="00410A84"/>
    <w:rsid w:val="00410D31"/>
    <w:rsid w:val="004122A3"/>
    <w:rsid w:val="00412408"/>
    <w:rsid w:val="00412E2C"/>
    <w:rsid w:val="004131AF"/>
    <w:rsid w:val="00413733"/>
    <w:rsid w:val="00413A29"/>
    <w:rsid w:val="00414DEF"/>
    <w:rsid w:val="00415382"/>
    <w:rsid w:val="0041710A"/>
    <w:rsid w:val="004177ED"/>
    <w:rsid w:val="004204E5"/>
    <w:rsid w:val="00421066"/>
    <w:rsid w:val="004210B1"/>
    <w:rsid w:val="0042156F"/>
    <w:rsid w:val="00421D3D"/>
    <w:rsid w:val="0042203C"/>
    <w:rsid w:val="00422C54"/>
    <w:rsid w:val="0042304D"/>
    <w:rsid w:val="00423763"/>
    <w:rsid w:val="004239B9"/>
    <w:rsid w:val="00423CC7"/>
    <w:rsid w:val="004258EE"/>
    <w:rsid w:val="004266FE"/>
    <w:rsid w:val="004279E3"/>
    <w:rsid w:val="00427B46"/>
    <w:rsid w:val="0043058A"/>
    <w:rsid w:val="004308D1"/>
    <w:rsid w:val="00431F7E"/>
    <w:rsid w:val="00432D91"/>
    <w:rsid w:val="00434BF2"/>
    <w:rsid w:val="00434EE1"/>
    <w:rsid w:val="0043583A"/>
    <w:rsid w:val="0043599C"/>
    <w:rsid w:val="00435A7A"/>
    <w:rsid w:val="004366A6"/>
    <w:rsid w:val="004378D3"/>
    <w:rsid w:val="00440AF0"/>
    <w:rsid w:val="00441C30"/>
    <w:rsid w:val="00441E91"/>
    <w:rsid w:val="004420E9"/>
    <w:rsid w:val="0044297F"/>
    <w:rsid w:val="00442C67"/>
    <w:rsid w:val="004441F0"/>
    <w:rsid w:val="00444A9B"/>
    <w:rsid w:val="00445527"/>
    <w:rsid w:val="00445B33"/>
    <w:rsid w:val="004465EA"/>
    <w:rsid w:val="00446D1D"/>
    <w:rsid w:val="00447EB6"/>
    <w:rsid w:val="00447F50"/>
    <w:rsid w:val="00450157"/>
    <w:rsid w:val="00451C6A"/>
    <w:rsid w:val="00452518"/>
    <w:rsid w:val="004535A1"/>
    <w:rsid w:val="0045361D"/>
    <w:rsid w:val="00453CCC"/>
    <w:rsid w:val="00454505"/>
    <w:rsid w:val="004548AA"/>
    <w:rsid w:val="00454E33"/>
    <w:rsid w:val="0045649D"/>
    <w:rsid w:val="00460C00"/>
    <w:rsid w:val="00461051"/>
    <w:rsid w:val="00461341"/>
    <w:rsid w:val="00462BC3"/>
    <w:rsid w:val="004635D8"/>
    <w:rsid w:val="00463A4B"/>
    <w:rsid w:val="00464511"/>
    <w:rsid w:val="00464AFA"/>
    <w:rsid w:val="00464B7F"/>
    <w:rsid w:val="0046607D"/>
    <w:rsid w:val="004669A8"/>
    <w:rsid w:val="00466A57"/>
    <w:rsid w:val="00467345"/>
    <w:rsid w:val="00470656"/>
    <w:rsid w:val="00471942"/>
    <w:rsid w:val="004719D0"/>
    <w:rsid w:val="00471D9B"/>
    <w:rsid w:val="00472077"/>
    <w:rsid w:val="004725AA"/>
    <w:rsid w:val="00472BA4"/>
    <w:rsid w:val="004742B8"/>
    <w:rsid w:val="0047459C"/>
    <w:rsid w:val="004749C7"/>
    <w:rsid w:val="00474E35"/>
    <w:rsid w:val="004759A9"/>
    <w:rsid w:val="00475A8A"/>
    <w:rsid w:val="00476255"/>
    <w:rsid w:val="00477A27"/>
    <w:rsid w:val="00477D1A"/>
    <w:rsid w:val="00480AD8"/>
    <w:rsid w:val="00481067"/>
    <w:rsid w:val="00481A93"/>
    <w:rsid w:val="00481DAB"/>
    <w:rsid w:val="00482298"/>
    <w:rsid w:val="004831A1"/>
    <w:rsid w:val="00483B38"/>
    <w:rsid w:val="00483FA8"/>
    <w:rsid w:val="0048423A"/>
    <w:rsid w:val="00484D0F"/>
    <w:rsid w:val="0048642D"/>
    <w:rsid w:val="0048658E"/>
    <w:rsid w:val="00486BA4"/>
    <w:rsid w:val="00486BD2"/>
    <w:rsid w:val="00487346"/>
    <w:rsid w:val="004874BE"/>
    <w:rsid w:val="00487519"/>
    <w:rsid w:val="00487D05"/>
    <w:rsid w:val="00487E05"/>
    <w:rsid w:val="00490210"/>
    <w:rsid w:val="00490341"/>
    <w:rsid w:val="00490DBB"/>
    <w:rsid w:val="004916A6"/>
    <w:rsid w:val="0049208C"/>
    <w:rsid w:val="00492689"/>
    <w:rsid w:val="004931DF"/>
    <w:rsid w:val="00493398"/>
    <w:rsid w:val="0049423E"/>
    <w:rsid w:val="00494CC2"/>
    <w:rsid w:val="00494FA1"/>
    <w:rsid w:val="0049587C"/>
    <w:rsid w:val="00496A7A"/>
    <w:rsid w:val="0049724F"/>
    <w:rsid w:val="004A0444"/>
    <w:rsid w:val="004A0A95"/>
    <w:rsid w:val="004A1093"/>
    <w:rsid w:val="004A18BE"/>
    <w:rsid w:val="004A277A"/>
    <w:rsid w:val="004A3A40"/>
    <w:rsid w:val="004A4BC9"/>
    <w:rsid w:val="004A5C00"/>
    <w:rsid w:val="004A60AF"/>
    <w:rsid w:val="004B00BD"/>
    <w:rsid w:val="004B0179"/>
    <w:rsid w:val="004B08F7"/>
    <w:rsid w:val="004B1FDC"/>
    <w:rsid w:val="004B286C"/>
    <w:rsid w:val="004B2B0B"/>
    <w:rsid w:val="004B2DE2"/>
    <w:rsid w:val="004B3037"/>
    <w:rsid w:val="004B32D4"/>
    <w:rsid w:val="004B55A1"/>
    <w:rsid w:val="004B6FF8"/>
    <w:rsid w:val="004B7A5A"/>
    <w:rsid w:val="004C08B8"/>
    <w:rsid w:val="004C1231"/>
    <w:rsid w:val="004C1647"/>
    <w:rsid w:val="004C3103"/>
    <w:rsid w:val="004C3F59"/>
    <w:rsid w:val="004C3FEC"/>
    <w:rsid w:val="004C40E7"/>
    <w:rsid w:val="004C4F04"/>
    <w:rsid w:val="004C51D7"/>
    <w:rsid w:val="004C5B2D"/>
    <w:rsid w:val="004C5F4F"/>
    <w:rsid w:val="004C6B99"/>
    <w:rsid w:val="004D0392"/>
    <w:rsid w:val="004D1642"/>
    <w:rsid w:val="004D1F0D"/>
    <w:rsid w:val="004D2460"/>
    <w:rsid w:val="004D28FE"/>
    <w:rsid w:val="004D3B95"/>
    <w:rsid w:val="004D4103"/>
    <w:rsid w:val="004D5270"/>
    <w:rsid w:val="004D55EC"/>
    <w:rsid w:val="004D57EF"/>
    <w:rsid w:val="004D5E9F"/>
    <w:rsid w:val="004D5F28"/>
    <w:rsid w:val="004D6437"/>
    <w:rsid w:val="004D64A7"/>
    <w:rsid w:val="004D64FC"/>
    <w:rsid w:val="004D6E04"/>
    <w:rsid w:val="004E0822"/>
    <w:rsid w:val="004E12C0"/>
    <w:rsid w:val="004E17A8"/>
    <w:rsid w:val="004E1B6B"/>
    <w:rsid w:val="004E1EFD"/>
    <w:rsid w:val="004E1F60"/>
    <w:rsid w:val="004E2640"/>
    <w:rsid w:val="004E2B2F"/>
    <w:rsid w:val="004E4002"/>
    <w:rsid w:val="004E4458"/>
    <w:rsid w:val="004E45DC"/>
    <w:rsid w:val="004E4A38"/>
    <w:rsid w:val="004E4F00"/>
    <w:rsid w:val="004E5EC5"/>
    <w:rsid w:val="004E615F"/>
    <w:rsid w:val="004E61EB"/>
    <w:rsid w:val="004E774A"/>
    <w:rsid w:val="004E795B"/>
    <w:rsid w:val="004F08F9"/>
    <w:rsid w:val="004F0F80"/>
    <w:rsid w:val="004F1235"/>
    <w:rsid w:val="004F1755"/>
    <w:rsid w:val="004F187B"/>
    <w:rsid w:val="004F1E32"/>
    <w:rsid w:val="004F20A5"/>
    <w:rsid w:val="004F28F9"/>
    <w:rsid w:val="004F2EC1"/>
    <w:rsid w:val="004F3EF8"/>
    <w:rsid w:val="004F4197"/>
    <w:rsid w:val="004F5958"/>
    <w:rsid w:val="004F6C3F"/>
    <w:rsid w:val="004F7D5C"/>
    <w:rsid w:val="00502059"/>
    <w:rsid w:val="0050238E"/>
    <w:rsid w:val="005026A7"/>
    <w:rsid w:val="005026B1"/>
    <w:rsid w:val="00502C9B"/>
    <w:rsid w:val="00503028"/>
    <w:rsid w:val="00503E5F"/>
    <w:rsid w:val="00504410"/>
    <w:rsid w:val="00504912"/>
    <w:rsid w:val="00504C17"/>
    <w:rsid w:val="00505082"/>
    <w:rsid w:val="005055B2"/>
    <w:rsid w:val="005075F7"/>
    <w:rsid w:val="0051048A"/>
    <w:rsid w:val="0051062B"/>
    <w:rsid w:val="0051222B"/>
    <w:rsid w:val="00513480"/>
    <w:rsid w:val="00514055"/>
    <w:rsid w:val="005154C3"/>
    <w:rsid w:val="005156E7"/>
    <w:rsid w:val="005157D5"/>
    <w:rsid w:val="00517C69"/>
    <w:rsid w:val="00520335"/>
    <w:rsid w:val="00522237"/>
    <w:rsid w:val="00523617"/>
    <w:rsid w:val="00523F87"/>
    <w:rsid w:val="005240D2"/>
    <w:rsid w:val="00524C52"/>
    <w:rsid w:val="00526BE3"/>
    <w:rsid w:val="00526F2C"/>
    <w:rsid w:val="005272B0"/>
    <w:rsid w:val="00527A63"/>
    <w:rsid w:val="005306F4"/>
    <w:rsid w:val="00530888"/>
    <w:rsid w:val="0053120C"/>
    <w:rsid w:val="005315D9"/>
    <w:rsid w:val="0053266D"/>
    <w:rsid w:val="005328CC"/>
    <w:rsid w:val="0053351F"/>
    <w:rsid w:val="0053397C"/>
    <w:rsid w:val="00533C9C"/>
    <w:rsid w:val="00534A6A"/>
    <w:rsid w:val="00534D6E"/>
    <w:rsid w:val="00534FB3"/>
    <w:rsid w:val="00535B82"/>
    <w:rsid w:val="005364AE"/>
    <w:rsid w:val="00536DA3"/>
    <w:rsid w:val="005374CE"/>
    <w:rsid w:val="005405A5"/>
    <w:rsid w:val="00540AAA"/>
    <w:rsid w:val="0054147B"/>
    <w:rsid w:val="0054148F"/>
    <w:rsid w:val="00541977"/>
    <w:rsid w:val="0054249F"/>
    <w:rsid w:val="0054359A"/>
    <w:rsid w:val="00543AFA"/>
    <w:rsid w:val="00544686"/>
    <w:rsid w:val="005452C8"/>
    <w:rsid w:val="0054537C"/>
    <w:rsid w:val="0054630E"/>
    <w:rsid w:val="005477BB"/>
    <w:rsid w:val="00547A97"/>
    <w:rsid w:val="00547C14"/>
    <w:rsid w:val="005513E9"/>
    <w:rsid w:val="00551A6E"/>
    <w:rsid w:val="00552511"/>
    <w:rsid w:val="00552915"/>
    <w:rsid w:val="00552FB0"/>
    <w:rsid w:val="00553580"/>
    <w:rsid w:val="005541AF"/>
    <w:rsid w:val="0055431B"/>
    <w:rsid w:val="005548B0"/>
    <w:rsid w:val="005549C9"/>
    <w:rsid w:val="0055619C"/>
    <w:rsid w:val="00556BF1"/>
    <w:rsid w:val="00557B83"/>
    <w:rsid w:val="005624CB"/>
    <w:rsid w:val="00563489"/>
    <w:rsid w:val="005647ED"/>
    <w:rsid w:val="00564F23"/>
    <w:rsid w:val="00566488"/>
    <w:rsid w:val="005666F7"/>
    <w:rsid w:val="00567297"/>
    <w:rsid w:val="00567DA2"/>
    <w:rsid w:val="005720AB"/>
    <w:rsid w:val="00572458"/>
    <w:rsid w:val="00572A22"/>
    <w:rsid w:val="0057345A"/>
    <w:rsid w:val="00573998"/>
    <w:rsid w:val="0057402F"/>
    <w:rsid w:val="005744FE"/>
    <w:rsid w:val="00574550"/>
    <w:rsid w:val="0057459E"/>
    <w:rsid w:val="00574B07"/>
    <w:rsid w:val="005750AD"/>
    <w:rsid w:val="0057523E"/>
    <w:rsid w:val="0057701E"/>
    <w:rsid w:val="00577F16"/>
    <w:rsid w:val="00580F3E"/>
    <w:rsid w:val="00581BB7"/>
    <w:rsid w:val="005820D0"/>
    <w:rsid w:val="0058304E"/>
    <w:rsid w:val="00583F2D"/>
    <w:rsid w:val="00583F5F"/>
    <w:rsid w:val="00584205"/>
    <w:rsid w:val="005844EA"/>
    <w:rsid w:val="005850C6"/>
    <w:rsid w:val="005855CB"/>
    <w:rsid w:val="00585E06"/>
    <w:rsid w:val="005915D1"/>
    <w:rsid w:val="0059270A"/>
    <w:rsid w:val="00592BC3"/>
    <w:rsid w:val="00593526"/>
    <w:rsid w:val="00595432"/>
    <w:rsid w:val="00595480"/>
    <w:rsid w:val="00595AFD"/>
    <w:rsid w:val="00596614"/>
    <w:rsid w:val="00596BCB"/>
    <w:rsid w:val="00597282"/>
    <w:rsid w:val="005A0083"/>
    <w:rsid w:val="005A08C8"/>
    <w:rsid w:val="005A0E24"/>
    <w:rsid w:val="005A10FB"/>
    <w:rsid w:val="005A1704"/>
    <w:rsid w:val="005A270B"/>
    <w:rsid w:val="005A390C"/>
    <w:rsid w:val="005A3C17"/>
    <w:rsid w:val="005A3EE4"/>
    <w:rsid w:val="005A4F6D"/>
    <w:rsid w:val="005A5830"/>
    <w:rsid w:val="005A6912"/>
    <w:rsid w:val="005A6CC5"/>
    <w:rsid w:val="005A70F6"/>
    <w:rsid w:val="005A716F"/>
    <w:rsid w:val="005B08DF"/>
    <w:rsid w:val="005B28E9"/>
    <w:rsid w:val="005B2B71"/>
    <w:rsid w:val="005B2CA7"/>
    <w:rsid w:val="005B3181"/>
    <w:rsid w:val="005B3D09"/>
    <w:rsid w:val="005B55CF"/>
    <w:rsid w:val="005B5F51"/>
    <w:rsid w:val="005B6490"/>
    <w:rsid w:val="005B66DA"/>
    <w:rsid w:val="005C0632"/>
    <w:rsid w:val="005C0BD3"/>
    <w:rsid w:val="005C17F3"/>
    <w:rsid w:val="005C2088"/>
    <w:rsid w:val="005C23EE"/>
    <w:rsid w:val="005C2A1B"/>
    <w:rsid w:val="005C332D"/>
    <w:rsid w:val="005C3341"/>
    <w:rsid w:val="005C351B"/>
    <w:rsid w:val="005C3C37"/>
    <w:rsid w:val="005C41D8"/>
    <w:rsid w:val="005C47C7"/>
    <w:rsid w:val="005C5CA4"/>
    <w:rsid w:val="005C7E70"/>
    <w:rsid w:val="005D1209"/>
    <w:rsid w:val="005D1CCF"/>
    <w:rsid w:val="005D248F"/>
    <w:rsid w:val="005D310C"/>
    <w:rsid w:val="005D3346"/>
    <w:rsid w:val="005D3D56"/>
    <w:rsid w:val="005D40E6"/>
    <w:rsid w:val="005D4406"/>
    <w:rsid w:val="005D4EA1"/>
    <w:rsid w:val="005D5B6C"/>
    <w:rsid w:val="005D64DE"/>
    <w:rsid w:val="005D6633"/>
    <w:rsid w:val="005D7328"/>
    <w:rsid w:val="005D7A1B"/>
    <w:rsid w:val="005E0342"/>
    <w:rsid w:val="005E08F9"/>
    <w:rsid w:val="005E0A98"/>
    <w:rsid w:val="005E0B2A"/>
    <w:rsid w:val="005E0F7B"/>
    <w:rsid w:val="005E132A"/>
    <w:rsid w:val="005E14D5"/>
    <w:rsid w:val="005E1D70"/>
    <w:rsid w:val="005E2378"/>
    <w:rsid w:val="005E39EC"/>
    <w:rsid w:val="005E3AB4"/>
    <w:rsid w:val="005E3B4F"/>
    <w:rsid w:val="005E524D"/>
    <w:rsid w:val="005E6233"/>
    <w:rsid w:val="005E7929"/>
    <w:rsid w:val="005F0CE4"/>
    <w:rsid w:val="005F177B"/>
    <w:rsid w:val="005F1CAE"/>
    <w:rsid w:val="005F2517"/>
    <w:rsid w:val="005F2E40"/>
    <w:rsid w:val="005F3398"/>
    <w:rsid w:val="005F38E5"/>
    <w:rsid w:val="005F3ABA"/>
    <w:rsid w:val="005F447A"/>
    <w:rsid w:val="005F58F7"/>
    <w:rsid w:val="005F6BAF"/>
    <w:rsid w:val="005F74F8"/>
    <w:rsid w:val="005F795F"/>
    <w:rsid w:val="00600204"/>
    <w:rsid w:val="00601560"/>
    <w:rsid w:val="00601B29"/>
    <w:rsid w:val="00601D7D"/>
    <w:rsid w:val="00601EFA"/>
    <w:rsid w:val="00602CDE"/>
    <w:rsid w:val="00603C8F"/>
    <w:rsid w:val="006046AE"/>
    <w:rsid w:val="0060580B"/>
    <w:rsid w:val="006060CC"/>
    <w:rsid w:val="00606820"/>
    <w:rsid w:val="00606A17"/>
    <w:rsid w:val="00606DB2"/>
    <w:rsid w:val="00607A40"/>
    <w:rsid w:val="00610701"/>
    <w:rsid w:val="00610BC5"/>
    <w:rsid w:val="00610C13"/>
    <w:rsid w:val="00610DD6"/>
    <w:rsid w:val="0061116F"/>
    <w:rsid w:val="0061166C"/>
    <w:rsid w:val="00612FF1"/>
    <w:rsid w:val="006130F6"/>
    <w:rsid w:val="006131B7"/>
    <w:rsid w:val="006134E9"/>
    <w:rsid w:val="0061378F"/>
    <w:rsid w:val="00614056"/>
    <w:rsid w:val="00614938"/>
    <w:rsid w:val="00615732"/>
    <w:rsid w:val="00616263"/>
    <w:rsid w:val="00616E2D"/>
    <w:rsid w:val="006173B1"/>
    <w:rsid w:val="0062001F"/>
    <w:rsid w:val="00620C32"/>
    <w:rsid w:val="0062160D"/>
    <w:rsid w:val="00622727"/>
    <w:rsid w:val="0062344D"/>
    <w:rsid w:val="0062356D"/>
    <w:rsid w:val="00623AF1"/>
    <w:rsid w:val="00623B25"/>
    <w:rsid w:val="006250B1"/>
    <w:rsid w:val="00625356"/>
    <w:rsid w:val="0062650B"/>
    <w:rsid w:val="0062675C"/>
    <w:rsid w:val="00626CBE"/>
    <w:rsid w:val="00627F58"/>
    <w:rsid w:val="006315BC"/>
    <w:rsid w:val="006316FB"/>
    <w:rsid w:val="006321A9"/>
    <w:rsid w:val="006335FA"/>
    <w:rsid w:val="006345E0"/>
    <w:rsid w:val="00634EF4"/>
    <w:rsid w:val="0063560D"/>
    <w:rsid w:val="00635CC3"/>
    <w:rsid w:val="00636864"/>
    <w:rsid w:val="00636D8A"/>
    <w:rsid w:val="00637014"/>
    <w:rsid w:val="006404B4"/>
    <w:rsid w:val="006428EB"/>
    <w:rsid w:val="006460B5"/>
    <w:rsid w:val="006460ED"/>
    <w:rsid w:val="00646ECD"/>
    <w:rsid w:val="00647CFC"/>
    <w:rsid w:val="00650450"/>
    <w:rsid w:val="00650762"/>
    <w:rsid w:val="00650C5F"/>
    <w:rsid w:val="00650F5B"/>
    <w:rsid w:val="00651B00"/>
    <w:rsid w:val="0065211B"/>
    <w:rsid w:val="006538BB"/>
    <w:rsid w:val="00653D56"/>
    <w:rsid w:val="006546C5"/>
    <w:rsid w:val="00654B74"/>
    <w:rsid w:val="00655CE3"/>
    <w:rsid w:val="00657034"/>
    <w:rsid w:val="00657115"/>
    <w:rsid w:val="006575F2"/>
    <w:rsid w:val="00657827"/>
    <w:rsid w:val="0066060C"/>
    <w:rsid w:val="006607C6"/>
    <w:rsid w:val="00661168"/>
    <w:rsid w:val="00661935"/>
    <w:rsid w:val="006619B1"/>
    <w:rsid w:val="00663E39"/>
    <w:rsid w:val="006643B7"/>
    <w:rsid w:val="00664509"/>
    <w:rsid w:val="00664713"/>
    <w:rsid w:val="006648B5"/>
    <w:rsid w:val="00665014"/>
    <w:rsid w:val="00665F07"/>
    <w:rsid w:val="00667FBA"/>
    <w:rsid w:val="00670D42"/>
    <w:rsid w:val="00670DC8"/>
    <w:rsid w:val="00672456"/>
    <w:rsid w:val="0067298F"/>
    <w:rsid w:val="00673B77"/>
    <w:rsid w:val="00673F98"/>
    <w:rsid w:val="006742EA"/>
    <w:rsid w:val="00675BFE"/>
    <w:rsid w:val="006761E8"/>
    <w:rsid w:val="00676320"/>
    <w:rsid w:val="00677DA4"/>
    <w:rsid w:val="00680C51"/>
    <w:rsid w:val="00680E41"/>
    <w:rsid w:val="00681573"/>
    <w:rsid w:val="0068225B"/>
    <w:rsid w:val="006831D7"/>
    <w:rsid w:val="006837CD"/>
    <w:rsid w:val="00683A77"/>
    <w:rsid w:val="00684ABF"/>
    <w:rsid w:val="006871F1"/>
    <w:rsid w:val="006876E9"/>
    <w:rsid w:val="00687994"/>
    <w:rsid w:val="00687A19"/>
    <w:rsid w:val="00691F5B"/>
    <w:rsid w:val="00692488"/>
    <w:rsid w:val="00692D1F"/>
    <w:rsid w:val="006947DF"/>
    <w:rsid w:val="00695005"/>
    <w:rsid w:val="0069501D"/>
    <w:rsid w:val="00695978"/>
    <w:rsid w:val="00695CBD"/>
    <w:rsid w:val="00697879"/>
    <w:rsid w:val="006A14B5"/>
    <w:rsid w:val="006A1F96"/>
    <w:rsid w:val="006A3D1C"/>
    <w:rsid w:val="006A544C"/>
    <w:rsid w:val="006A56A6"/>
    <w:rsid w:val="006A5E2E"/>
    <w:rsid w:val="006A5FDB"/>
    <w:rsid w:val="006A7A6E"/>
    <w:rsid w:val="006B1860"/>
    <w:rsid w:val="006B1F4A"/>
    <w:rsid w:val="006B3EE9"/>
    <w:rsid w:val="006B4171"/>
    <w:rsid w:val="006B6A35"/>
    <w:rsid w:val="006B798D"/>
    <w:rsid w:val="006B7D12"/>
    <w:rsid w:val="006C019C"/>
    <w:rsid w:val="006C040E"/>
    <w:rsid w:val="006C15D2"/>
    <w:rsid w:val="006C1D83"/>
    <w:rsid w:val="006C1F0F"/>
    <w:rsid w:val="006C2472"/>
    <w:rsid w:val="006C413A"/>
    <w:rsid w:val="006C48D3"/>
    <w:rsid w:val="006C5FC2"/>
    <w:rsid w:val="006C647A"/>
    <w:rsid w:val="006D0274"/>
    <w:rsid w:val="006D029D"/>
    <w:rsid w:val="006D03BC"/>
    <w:rsid w:val="006D0FE1"/>
    <w:rsid w:val="006D2328"/>
    <w:rsid w:val="006D3437"/>
    <w:rsid w:val="006D3854"/>
    <w:rsid w:val="006D51FA"/>
    <w:rsid w:val="006D5CEF"/>
    <w:rsid w:val="006D6122"/>
    <w:rsid w:val="006D7580"/>
    <w:rsid w:val="006D7DC2"/>
    <w:rsid w:val="006E2C1A"/>
    <w:rsid w:val="006E2DEF"/>
    <w:rsid w:val="006E3708"/>
    <w:rsid w:val="006E3C02"/>
    <w:rsid w:val="006E3EA9"/>
    <w:rsid w:val="006E41EE"/>
    <w:rsid w:val="006E4578"/>
    <w:rsid w:val="006E5092"/>
    <w:rsid w:val="006E5901"/>
    <w:rsid w:val="006E5A06"/>
    <w:rsid w:val="006E7966"/>
    <w:rsid w:val="006F00FF"/>
    <w:rsid w:val="006F0FCA"/>
    <w:rsid w:val="006F1379"/>
    <w:rsid w:val="006F13E6"/>
    <w:rsid w:val="006F291B"/>
    <w:rsid w:val="006F3BDF"/>
    <w:rsid w:val="006F66C6"/>
    <w:rsid w:val="00700B53"/>
    <w:rsid w:val="0070158E"/>
    <w:rsid w:val="007026CD"/>
    <w:rsid w:val="00702CF5"/>
    <w:rsid w:val="00703349"/>
    <w:rsid w:val="00703953"/>
    <w:rsid w:val="00703BF1"/>
    <w:rsid w:val="0070511E"/>
    <w:rsid w:val="0070592C"/>
    <w:rsid w:val="00706723"/>
    <w:rsid w:val="0070757C"/>
    <w:rsid w:val="00707C33"/>
    <w:rsid w:val="0071073E"/>
    <w:rsid w:val="00711A86"/>
    <w:rsid w:val="00711A90"/>
    <w:rsid w:val="007121F3"/>
    <w:rsid w:val="0071242E"/>
    <w:rsid w:val="007125C7"/>
    <w:rsid w:val="00712A7F"/>
    <w:rsid w:val="00712D9C"/>
    <w:rsid w:val="00713DD5"/>
    <w:rsid w:val="007148A0"/>
    <w:rsid w:val="00714C9A"/>
    <w:rsid w:val="00714EDB"/>
    <w:rsid w:val="007153B7"/>
    <w:rsid w:val="00715D25"/>
    <w:rsid w:val="00716D2A"/>
    <w:rsid w:val="00716FAA"/>
    <w:rsid w:val="00722CB6"/>
    <w:rsid w:val="007233C8"/>
    <w:rsid w:val="00723E88"/>
    <w:rsid w:val="00725B7C"/>
    <w:rsid w:val="007260EC"/>
    <w:rsid w:val="007267F0"/>
    <w:rsid w:val="00730393"/>
    <w:rsid w:val="00731EF7"/>
    <w:rsid w:val="007322D2"/>
    <w:rsid w:val="00732B23"/>
    <w:rsid w:val="00732BC1"/>
    <w:rsid w:val="00733F3A"/>
    <w:rsid w:val="00734411"/>
    <w:rsid w:val="007354AF"/>
    <w:rsid w:val="00736AF6"/>
    <w:rsid w:val="00737299"/>
    <w:rsid w:val="0073751D"/>
    <w:rsid w:val="0073761A"/>
    <w:rsid w:val="007401C1"/>
    <w:rsid w:val="00742EE7"/>
    <w:rsid w:val="00743018"/>
    <w:rsid w:val="00744BE3"/>
    <w:rsid w:val="00744C24"/>
    <w:rsid w:val="00744FA1"/>
    <w:rsid w:val="007450B9"/>
    <w:rsid w:val="007451CC"/>
    <w:rsid w:val="00745AB8"/>
    <w:rsid w:val="0074699F"/>
    <w:rsid w:val="007471C9"/>
    <w:rsid w:val="0074771A"/>
    <w:rsid w:val="007508D4"/>
    <w:rsid w:val="007515E6"/>
    <w:rsid w:val="007515FF"/>
    <w:rsid w:val="00751654"/>
    <w:rsid w:val="00751BC1"/>
    <w:rsid w:val="00751E90"/>
    <w:rsid w:val="007527CA"/>
    <w:rsid w:val="00753285"/>
    <w:rsid w:val="00754046"/>
    <w:rsid w:val="007542F8"/>
    <w:rsid w:val="007549B4"/>
    <w:rsid w:val="0075555C"/>
    <w:rsid w:val="0075566A"/>
    <w:rsid w:val="00755E47"/>
    <w:rsid w:val="00756631"/>
    <w:rsid w:val="00756917"/>
    <w:rsid w:val="00756AF5"/>
    <w:rsid w:val="00757182"/>
    <w:rsid w:val="007574D3"/>
    <w:rsid w:val="007577C2"/>
    <w:rsid w:val="00760280"/>
    <w:rsid w:val="00761A54"/>
    <w:rsid w:val="0076202D"/>
    <w:rsid w:val="0076233C"/>
    <w:rsid w:val="0076264C"/>
    <w:rsid w:val="00762C24"/>
    <w:rsid w:val="00762C56"/>
    <w:rsid w:val="00763599"/>
    <w:rsid w:val="007636F9"/>
    <w:rsid w:val="00764259"/>
    <w:rsid w:val="007643E8"/>
    <w:rsid w:val="00764770"/>
    <w:rsid w:val="00764B12"/>
    <w:rsid w:val="0076551B"/>
    <w:rsid w:val="007656F1"/>
    <w:rsid w:val="00766664"/>
    <w:rsid w:val="007669C7"/>
    <w:rsid w:val="00766C57"/>
    <w:rsid w:val="00767252"/>
    <w:rsid w:val="007700CD"/>
    <w:rsid w:val="007707D6"/>
    <w:rsid w:val="00770F46"/>
    <w:rsid w:val="0077328B"/>
    <w:rsid w:val="0077456F"/>
    <w:rsid w:val="00774744"/>
    <w:rsid w:val="00774AA4"/>
    <w:rsid w:val="00774FA0"/>
    <w:rsid w:val="007750EB"/>
    <w:rsid w:val="00775DC7"/>
    <w:rsid w:val="00776A48"/>
    <w:rsid w:val="0077741D"/>
    <w:rsid w:val="00777A6C"/>
    <w:rsid w:val="00780508"/>
    <w:rsid w:val="00780D57"/>
    <w:rsid w:val="00780FE3"/>
    <w:rsid w:val="0078139C"/>
    <w:rsid w:val="00783BE2"/>
    <w:rsid w:val="00783E60"/>
    <w:rsid w:val="00784078"/>
    <w:rsid w:val="0078486C"/>
    <w:rsid w:val="007864FF"/>
    <w:rsid w:val="00786529"/>
    <w:rsid w:val="0078689F"/>
    <w:rsid w:val="00786D8B"/>
    <w:rsid w:val="00786E93"/>
    <w:rsid w:val="0078703E"/>
    <w:rsid w:val="0079075D"/>
    <w:rsid w:val="007907AD"/>
    <w:rsid w:val="00790EA1"/>
    <w:rsid w:val="00793365"/>
    <w:rsid w:val="0079363F"/>
    <w:rsid w:val="007938EC"/>
    <w:rsid w:val="00793CA7"/>
    <w:rsid w:val="00793CD4"/>
    <w:rsid w:val="00795062"/>
    <w:rsid w:val="007965D3"/>
    <w:rsid w:val="00796D18"/>
    <w:rsid w:val="00796D57"/>
    <w:rsid w:val="00797670"/>
    <w:rsid w:val="0079768B"/>
    <w:rsid w:val="00797BFB"/>
    <w:rsid w:val="00797BFC"/>
    <w:rsid w:val="007A06B1"/>
    <w:rsid w:val="007A0805"/>
    <w:rsid w:val="007A0DBD"/>
    <w:rsid w:val="007A15B6"/>
    <w:rsid w:val="007A2E38"/>
    <w:rsid w:val="007A3160"/>
    <w:rsid w:val="007A41EC"/>
    <w:rsid w:val="007A4D9F"/>
    <w:rsid w:val="007A52EA"/>
    <w:rsid w:val="007A5AB1"/>
    <w:rsid w:val="007A5AE1"/>
    <w:rsid w:val="007A601D"/>
    <w:rsid w:val="007A68CA"/>
    <w:rsid w:val="007A68E8"/>
    <w:rsid w:val="007A7982"/>
    <w:rsid w:val="007B18F4"/>
    <w:rsid w:val="007B1BA9"/>
    <w:rsid w:val="007B2F17"/>
    <w:rsid w:val="007B2F6A"/>
    <w:rsid w:val="007B36C8"/>
    <w:rsid w:val="007B41A4"/>
    <w:rsid w:val="007B4540"/>
    <w:rsid w:val="007B46B7"/>
    <w:rsid w:val="007B4C21"/>
    <w:rsid w:val="007B5949"/>
    <w:rsid w:val="007B5ACF"/>
    <w:rsid w:val="007B69F6"/>
    <w:rsid w:val="007B6C73"/>
    <w:rsid w:val="007B6DBA"/>
    <w:rsid w:val="007B7138"/>
    <w:rsid w:val="007B7590"/>
    <w:rsid w:val="007B7C50"/>
    <w:rsid w:val="007C134F"/>
    <w:rsid w:val="007C1837"/>
    <w:rsid w:val="007C1D4E"/>
    <w:rsid w:val="007C3276"/>
    <w:rsid w:val="007C3351"/>
    <w:rsid w:val="007C3978"/>
    <w:rsid w:val="007C4B5F"/>
    <w:rsid w:val="007C513C"/>
    <w:rsid w:val="007C5411"/>
    <w:rsid w:val="007C5C99"/>
    <w:rsid w:val="007C633B"/>
    <w:rsid w:val="007C680B"/>
    <w:rsid w:val="007C6D15"/>
    <w:rsid w:val="007C7B60"/>
    <w:rsid w:val="007D031E"/>
    <w:rsid w:val="007D084B"/>
    <w:rsid w:val="007D1764"/>
    <w:rsid w:val="007D2335"/>
    <w:rsid w:val="007D2722"/>
    <w:rsid w:val="007D38B2"/>
    <w:rsid w:val="007D3C70"/>
    <w:rsid w:val="007D404C"/>
    <w:rsid w:val="007D4610"/>
    <w:rsid w:val="007D4AB4"/>
    <w:rsid w:val="007D5495"/>
    <w:rsid w:val="007D5519"/>
    <w:rsid w:val="007D5EB9"/>
    <w:rsid w:val="007D694A"/>
    <w:rsid w:val="007D722D"/>
    <w:rsid w:val="007E063E"/>
    <w:rsid w:val="007E130E"/>
    <w:rsid w:val="007E1C60"/>
    <w:rsid w:val="007E22BC"/>
    <w:rsid w:val="007E2923"/>
    <w:rsid w:val="007E389D"/>
    <w:rsid w:val="007E3A9D"/>
    <w:rsid w:val="007E47C2"/>
    <w:rsid w:val="007E4833"/>
    <w:rsid w:val="007E4B13"/>
    <w:rsid w:val="007E4FA1"/>
    <w:rsid w:val="007E542C"/>
    <w:rsid w:val="007E566C"/>
    <w:rsid w:val="007E7243"/>
    <w:rsid w:val="007E7E83"/>
    <w:rsid w:val="007F03A0"/>
    <w:rsid w:val="007F0C0F"/>
    <w:rsid w:val="007F1BE1"/>
    <w:rsid w:val="007F2DF6"/>
    <w:rsid w:val="007F356B"/>
    <w:rsid w:val="007F3E19"/>
    <w:rsid w:val="007F4CC9"/>
    <w:rsid w:val="007F57B8"/>
    <w:rsid w:val="007F6420"/>
    <w:rsid w:val="007F685D"/>
    <w:rsid w:val="007F720E"/>
    <w:rsid w:val="007F755D"/>
    <w:rsid w:val="00800251"/>
    <w:rsid w:val="00800392"/>
    <w:rsid w:val="00800642"/>
    <w:rsid w:val="00801B29"/>
    <w:rsid w:val="008029F7"/>
    <w:rsid w:val="00803379"/>
    <w:rsid w:val="0080429B"/>
    <w:rsid w:val="008046C3"/>
    <w:rsid w:val="00804834"/>
    <w:rsid w:val="008069EB"/>
    <w:rsid w:val="00806ED6"/>
    <w:rsid w:val="00807BDE"/>
    <w:rsid w:val="008113F0"/>
    <w:rsid w:val="00811560"/>
    <w:rsid w:val="008117A2"/>
    <w:rsid w:val="0081194F"/>
    <w:rsid w:val="00812C5A"/>
    <w:rsid w:val="00812DF8"/>
    <w:rsid w:val="008140C5"/>
    <w:rsid w:val="00814ABF"/>
    <w:rsid w:val="00814FDD"/>
    <w:rsid w:val="00816721"/>
    <w:rsid w:val="00817308"/>
    <w:rsid w:val="00817327"/>
    <w:rsid w:val="00817345"/>
    <w:rsid w:val="00821ACD"/>
    <w:rsid w:val="00824769"/>
    <w:rsid w:val="008247BB"/>
    <w:rsid w:val="008249A1"/>
    <w:rsid w:val="008252AC"/>
    <w:rsid w:val="00825929"/>
    <w:rsid w:val="00825ECC"/>
    <w:rsid w:val="0082616F"/>
    <w:rsid w:val="00826226"/>
    <w:rsid w:val="00827A21"/>
    <w:rsid w:val="00827A87"/>
    <w:rsid w:val="008308E2"/>
    <w:rsid w:val="00831013"/>
    <w:rsid w:val="008310BB"/>
    <w:rsid w:val="00831BF1"/>
    <w:rsid w:val="00831D0F"/>
    <w:rsid w:val="008322FB"/>
    <w:rsid w:val="008323B5"/>
    <w:rsid w:val="00832972"/>
    <w:rsid w:val="00834EAD"/>
    <w:rsid w:val="00835D3F"/>
    <w:rsid w:val="00836FB0"/>
    <w:rsid w:val="00837B97"/>
    <w:rsid w:val="00840625"/>
    <w:rsid w:val="008409A3"/>
    <w:rsid w:val="00841888"/>
    <w:rsid w:val="008418CC"/>
    <w:rsid w:val="00841E7F"/>
    <w:rsid w:val="00842988"/>
    <w:rsid w:val="00842A63"/>
    <w:rsid w:val="008435F5"/>
    <w:rsid w:val="00843B0D"/>
    <w:rsid w:val="00843E8C"/>
    <w:rsid w:val="00844362"/>
    <w:rsid w:val="0084531F"/>
    <w:rsid w:val="00845497"/>
    <w:rsid w:val="00845710"/>
    <w:rsid w:val="00846AD2"/>
    <w:rsid w:val="00847083"/>
    <w:rsid w:val="00847528"/>
    <w:rsid w:val="008478BA"/>
    <w:rsid w:val="00850336"/>
    <w:rsid w:val="008503ED"/>
    <w:rsid w:val="00850529"/>
    <w:rsid w:val="00851DF9"/>
    <w:rsid w:val="0085222C"/>
    <w:rsid w:val="00852B26"/>
    <w:rsid w:val="00853713"/>
    <w:rsid w:val="008537EC"/>
    <w:rsid w:val="0085418B"/>
    <w:rsid w:val="0085473E"/>
    <w:rsid w:val="00854D6A"/>
    <w:rsid w:val="0085502C"/>
    <w:rsid w:val="00856211"/>
    <w:rsid w:val="00856A5E"/>
    <w:rsid w:val="00857A24"/>
    <w:rsid w:val="00860012"/>
    <w:rsid w:val="008605DF"/>
    <w:rsid w:val="00861185"/>
    <w:rsid w:val="008615D0"/>
    <w:rsid w:val="00861C71"/>
    <w:rsid w:val="00861DE1"/>
    <w:rsid w:val="008627AA"/>
    <w:rsid w:val="008629C0"/>
    <w:rsid w:val="008636A0"/>
    <w:rsid w:val="00863A9A"/>
    <w:rsid w:val="00864019"/>
    <w:rsid w:val="00865374"/>
    <w:rsid w:val="00865E43"/>
    <w:rsid w:val="00865F2B"/>
    <w:rsid w:val="00866479"/>
    <w:rsid w:val="0086662E"/>
    <w:rsid w:val="00866A85"/>
    <w:rsid w:val="008710DB"/>
    <w:rsid w:val="008714DC"/>
    <w:rsid w:val="008716DF"/>
    <w:rsid w:val="008720DE"/>
    <w:rsid w:val="00872D71"/>
    <w:rsid w:val="0087303A"/>
    <w:rsid w:val="00874D3A"/>
    <w:rsid w:val="00874E81"/>
    <w:rsid w:val="0087540E"/>
    <w:rsid w:val="00875B23"/>
    <w:rsid w:val="0087636E"/>
    <w:rsid w:val="00876A06"/>
    <w:rsid w:val="00880BE6"/>
    <w:rsid w:val="00881E13"/>
    <w:rsid w:val="00881F22"/>
    <w:rsid w:val="008829EA"/>
    <w:rsid w:val="00882E21"/>
    <w:rsid w:val="00883208"/>
    <w:rsid w:val="0088361D"/>
    <w:rsid w:val="008850B5"/>
    <w:rsid w:val="008854C7"/>
    <w:rsid w:val="00885521"/>
    <w:rsid w:val="00885BAB"/>
    <w:rsid w:val="00885BCB"/>
    <w:rsid w:val="00886071"/>
    <w:rsid w:val="008867A7"/>
    <w:rsid w:val="008871DD"/>
    <w:rsid w:val="00887865"/>
    <w:rsid w:val="00887E17"/>
    <w:rsid w:val="00890259"/>
    <w:rsid w:val="00890607"/>
    <w:rsid w:val="00891D4D"/>
    <w:rsid w:val="00892B53"/>
    <w:rsid w:val="0089387A"/>
    <w:rsid w:val="00894143"/>
    <w:rsid w:val="00894BA5"/>
    <w:rsid w:val="00894E21"/>
    <w:rsid w:val="008952F6"/>
    <w:rsid w:val="00896762"/>
    <w:rsid w:val="00896CA6"/>
    <w:rsid w:val="00896E8E"/>
    <w:rsid w:val="008970EF"/>
    <w:rsid w:val="008A08C7"/>
    <w:rsid w:val="008A0E57"/>
    <w:rsid w:val="008A11B1"/>
    <w:rsid w:val="008A285B"/>
    <w:rsid w:val="008A312E"/>
    <w:rsid w:val="008A3A14"/>
    <w:rsid w:val="008A3A51"/>
    <w:rsid w:val="008A428D"/>
    <w:rsid w:val="008A557D"/>
    <w:rsid w:val="008A6994"/>
    <w:rsid w:val="008A7CAF"/>
    <w:rsid w:val="008B066E"/>
    <w:rsid w:val="008B07B5"/>
    <w:rsid w:val="008B0ACC"/>
    <w:rsid w:val="008B2C65"/>
    <w:rsid w:val="008B33FD"/>
    <w:rsid w:val="008B3A04"/>
    <w:rsid w:val="008B3D76"/>
    <w:rsid w:val="008B4002"/>
    <w:rsid w:val="008B4EAD"/>
    <w:rsid w:val="008B57A8"/>
    <w:rsid w:val="008B5BEA"/>
    <w:rsid w:val="008B5F4B"/>
    <w:rsid w:val="008B66AE"/>
    <w:rsid w:val="008B6C69"/>
    <w:rsid w:val="008B701B"/>
    <w:rsid w:val="008B728A"/>
    <w:rsid w:val="008C0A47"/>
    <w:rsid w:val="008C1D25"/>
    <w:rsid w:val="008C1F19"/>
    <w:rsid w:val="008C2805"/>
    <w:rsid w:val="008C35F6"/>
    <w:rsid w:val="008C458C"/>
    <w:rsid w:val="008C4F0C"/>
    <w:rsid w:val="008C501C"/>
    <w:rsid w:val="008C55F6"/>
    <w:rsid w:val="008C6325"/>
    <w:rsid w:val="008C6411"/>
    <w:rsid w:val="008C78DC"/>
    <w:rsid w:val="008D059D"/>
    <w:rsid w:val="008D2205"/>
    <w:rsid w:val="008D313D"/>
    <w:rsid w:val="008D390E"/>
    <w:rsid w:val="008D4293"/>
    <w:rsid w:val="008D432A"/>
    <w:rsid w:val="008D61CB"/>
    <w:rsid w:val="008D66EE"/>
    <w:rsid w:val="008D6A33"/>
    <w:rsid w:val="008D6D87"/>
    <w:rsid w:val="008D7BF0"/>
    <w:rsid w:val="008D7BFB"/>
    <w:rsid w:val="008D7D91"/>
    <w:rsid w:val="008E0030"/>
    <w:rsid w:val="008E0473"/>
    <w:rsid w:val="008E0A99"/>
    <w:rsid w:val="008E0C73"/>
    <w:rsid w:val="008E1411"/>
    <w:rsid w:val="008E15C5"/>
    <w:rsid w:val="008E2902"/>
    <w:rsid w:val="008E3022"/>
    <w:rsid w:val="008E379E"/>
    <w:rsid w:val="008E409E"/>
    <w:rsid w:val="008E4332"/>
    <w:rsid w:val="008E4609"/>
    <w:rsid w:val="008E4A8C"/>
    <w:rsid w:val="008E532D"/>
    <w:rsid w:val="008E5783"/>
    <w:rsid w:val="008E6135"/>
    <w:rsid w:val="008E6D65"/>
    <w:rsid w:val="008E7A5E"/>
    <w:rsid w:val="008E7E4B"/>
    <w:rsid w:val="008F0275"/>
    <w:rsid w:val="008F0A23"/>
    <w:rsid w:val="008F2626"/>
    <w:rsid w:val="008F26E2"/>
    <w:rsid w:val="008F2943"/>
    <w:rsid w:val="008F3140"/>
    <w:rsid w:val="008F57B2"/>
    <w:rsid w:val="008F5A9E"/>
    <w:rsid w:val="008F5D6C"/>
    <w:rsid w:val="008F647A"/>
    <w:rsid w:val="008F7B55"/>
    <w:rsid w:val="009000A0"/>
    <w:rsid w:val="00900D5C"/>
    <w:rsid w:val="00902E6B"/>
    <w:rsid w:val="00903937"/>
    <w:rsid w:val="00905F25"/>
    <w:rsid w:val="009066F7"/>
    <w:rsid w:val="00906801"/>
    <w:rsid w:val="00906837"/>
    <w:rsid w:val="0090716F"/>
    <w:rsid w:val="00907703"/>
    <w:rsid w:val="00907926"/>
    <w:rsid w:val="009108AA"/>
    <w:rsid w:val="00911687"/>
    <w:rsid w:val="00911FB1"/>
    <w:rsid w:val="00912644"/>
    <w:rsid w:val="009133A8"/>
    <w:rsid w:val="009136EB"/>
    <w:rsid w:val="00913AD0"/>
    <w:rsid w:val="00913DA7"/>
    <w:rsid w:val="00913EDB"/>
    <w:rsid w:val="009141CC"/>
    <w:rsid w:val="00915D95"/>
    <w:rsid w:val="00915DB3"/>
    <w:rsid w:val="00916C96"/>
    <w:rsid w:val="009177B5"/>
    <w:rsid w:val="00920310"/>
    <w:rsid w:val="009212DA"/>
    <w:rsid w:val="00921329"/>
    <w:rsid w:val="009223A4"/>
    <w:rsid w:val="00922BEF"/>
    <w:rsid w:val="0092409F"/>
    <w:rsid w:val="0092510D"/>
    <w:rsid w:val="00925EEE"/>
    <w:rsid w:val="00926296"/>
    <w:rsid w:val="0092665A"/>
    <w:rsid w:val="009268C0"/>
    <w:rsid w:val="00927401"/>
    <w:rsid w:val="00927F6F"/>
    <w:rsid w:val="00930B78"/>
    <w:rsid w:val="00930D2A"/>
    <w:rsid w:val="00931AE4"/>
    <w:rsid w:val="0093206A"/>
    <w:rsid w:val="00932F9D"/>
    <w:rsid w:val="00933016"/>
    <w:rsid w:val="0093330E"/>
    <w:rsid w:val="00933324"/>
    <w:rsid w:val="00933BAD"/>
    <w:rsid w:val="00935562"/>
    <w:rsid w:val="00936040"/>
    <w:rsid w:val="00937079"/>
    <w:rsid w:val="0093796D"/>
    <w:rsid w:val="00941E49"/>
    <w:rsid w:val="00942846"/>
    <w:rsid w:val="00942A3E"/>
    <w:rsid w:val="00943A60"/>
    <w:rsid w:val="00943A6A"/>
    <w:rsid w:val="00943C04"/>
    <w:rsid w:val="00943E62"/>
    <w:rsid w:val="009454E2"/>
    <w:rsid w:val="009454F7"/>
    <w:rsid w:val="009456E7"/>
    <w:rsid w:val="0094580B"/>
    <w:rsid w:val="00945C0E"/>
    <w:rsid w:val="00945CA1"/>
    <w:rsid w:val="009469ED"/>
    <w:rsid w:val="009472EA"/>
    <w:rsid w:val="0095046F"/>
    <w:rsid w:val="0095166D"/>
    <w:rsid w:val="009519FF"/>
    <w:rsid w:val="00951D47"/>
    <w:rsid w:val="0095242F"/>
    <w:rsid w:val="00952779"/>
    <w:rsid w:val="00952F52"/>
    <w:rsid w:val="00953038"/>
    <w:rsid w:val="0095320A"/>
    <w:rsid w:val="00954145"/>
    <w:rsid w:val="009542BD"/>
    <w:rsid w:val="0095533E"/>
    <w:rsid w:val="009561CE"/>
    <w:rsid w:val="00957BBD"/>
    <w:rsid w:val="00957F3E"/>
    <w:rsid w:val="00957FA3"/>
    <w:rsid w:val="0096083A"/>
    <w:rsid w:val="00960BA8"/>
    <w:rsid w:val="00960ED2"/>
    <w:rsid w:val="00961013"/>
    <w:rsid w:val="00961D63"/>
    <w:rsid w:val="009625AC"/>
    <w:rsid w:val="009626D9"/>
    <w:rsid w:val="009647DD"/>
    <w:rsid w:val="0096541D"/>
    <w:rsid w:val="00965ACC"/>
    <w:rsid w:val="00965CB5"/>
    <w:rsid w:val="00965DBF"/>
    <w:rsid w:val="009668B9"/>
    <w:rsid w:val="00967FBC"/>
    <w:rsid w:val="009718C2"/>
    <w:rsid w:val="00972261"/>
    <w:rsid w:val="00973EE5"/>
    <w:rsid w:val="009741AC"/>
    <w:rsid w:val="00976F21"/>
    <w:rsid w:val="0098079F"/>
    <w:rsid w:val="00980C39"/>
    <w:rsid w:val="00981353"/>
    <w:rsid w:val="009824A2"/>
    <w:rsid w:val="00983489"/>
    <w:rsid w:val="0098418C"/>
    <w:rsid w:val="0098493B"/>
    <w:rsid w:val="00984C18"/>
    <w:rsid w:val="00986CD8"/>
    <w:rsid w:val="00986EB7"/>
    <w:rsid w:val="00987396"/>
    <w:rsid w:val="0098746F"/>
    <w:rsid w:val="00987B5C"/>
    <w:rsid w:val="00987D58"/>
    <w:rsid w:val="0099093D"/>
    <w:rsid w:val="00990EAF"/>
    <w:rsid w:val="009929E0"/>
    <w:rsid w:val="00992BC6"/>
    <w:rsid w:val="00995061"/>
    <w:rsid w:val="0099513D"/>
    <w:rsid w:val="00995A58"/>
    <w:rsid w:val="009965BE"/>
    <w:rsid w:val="00996960"/>
    <w:rsid w:val="00996A64"/>
    <w:rsid w:val="00996AB8"/>
    <w:rsid w:val="00996D4B"/>
    <w:rsid w:val="00997596"/>
    <w:rsid w:val="00997D83"/>
    <w:rsid w:val="00997EFD"/>
    <w:rsid w:val="009A09B0"/>
    <w:rsid w:val="009A0DE9"/>
    <w:rsid w:val="009A2D5F"/>
    <w:rsid w:val="009A2D60"/>
    <w:rsid w:val="009A2E49"/>
    <w:rsid w:val="009A3145"/>
    <w:rsid w:val="009A4B02"/>
    <w:rsid w:val="009A4C15"/>
    <w:rsid w:val="009A5135"/>
    <w:rsid w:val="009A52F0"/>
    <w:rsid w:val="009A5A25"/>
    <w:rsid w:val="009A6268"/>
    <w:rsid w:val="009A6B48"/>
    <w:rsid w:val="009A7662"/>
    <w:rsid w:val="009A776C"/>
    <w:rsid w:val="009B0EF2"/>
    <w:rsid w:val="009B1049"/>
    <w:rsid w:val="009B183E"/>
    <w:rsid w:val="009B1FD4"/>
    <w:rsid w:val="009B20AA"/>
    <w:rsid w:val="009B2771"/>
    <w:rsid w:val="009B3257"/>
    <w:rsid w:val="009B5412"/>
    <w:rsid w:val="009B5566"/>
    <w:rsid w:val="009B6C5C"/>
    <w:rsid w:val="009B71FB"/>
    <w:rsid w:val="009B7436"/>
    <w:rsid w:val="009C1399"/>
    <w:rsid w:val="009C176F"/>
    <w:rsid w:val="009C2695"/>
    <w:rsid w:val="009C274A"/>
    <w:rsid w:val="009C3139"/>
    <w:rsid w:val="009C36EB"/>
    <w:rsid w:val="009C545E"/>
    <w:rsid w:val="009C546E"/>
    <w:rsid w:val="009C613A"/>
    <w:rsid w:val="009C67E3"/>
    <w:rsid w:val="009C7133"/>
    <w:rsid w:val="009C7506"/>
    <w:rsid w:val="009C7BE8"/>
    <w:rsid w:val="009D0467"/>
    <w:rsid w:val="009D0638"/>
    <w:rsid w:val="009D0E56"/>
    <w:rsid w:val="009D177B"/>
    <w:rsid w:val="009D1868"/>
    <w:rsid w:val="009D1A66"/>
    <w:rsid w:val="009D1D7D"/>
    <w:rsid w:val="009D238E"/>
    <w:rsid w:val="009D24FD"/>
    <w:rsid w:val="009D26AB"/>
    <w:rsid w:val="009D3160"/>
    <w:rsid w:val="009D364D"/>
    <w:rsid w:val="009D4B3E"/>
    <w:rsid w:val="009D4E70"/>
    <w:rsid w:val="009D5BDB"/>
    <w:rsid w:val="009D5DAC"/>
    <w:rsid w:val="009D75B7"/>
    <w:rsid w:val="009D7ECA"/>
    <w:rsid w:val="009E02BF"/>
    <w:rsid w:val="009E0449"/>
    <w:rsid w:val="009E1BB6"/>
    <w:rsid w:val="009E28F0"/>
    <w:rsid w:val="009E45B9"/>
    <w:rsid w:val="009E5FF4"/>
    <w:rsid w:val="009F01B8"/>
    <w:rsid w:val="009F02F7"/>
    <w:rsid w:val="009F03AE"/>
    <w:rsid w:val="009F2A30"/>
    <w:rsid w:val="009F30D8"/>
    <w:rsid w:val="009F3204"/>
    <w:rsid w:val="009F3D43"/>
    <w:rsid w:val="009F5BA5"/>
    <w:rsid w:val="009F5F11"/>
    <w:rsid w:val="009F60AF"/>
    <w:rsid w:val="009F6972"/>
    <w:rsid w:val="009F6AB6"/>
    <w:rsid w:val="009F73A4"/>
    <w:rsid w:val="009F79BA"/>
    <w:rsid w:val="00A000FF"/>
    <w:rsid w:val="00A00802"/>
    <w:rsid w:val="00A01212"/>
    <w:rsid w:val="00A017B3"/>
    <w:rsid w:val="00A01847"/>
    <w:rsid w:val="00A023AD"/>
    <w:rsid w:val="00A02A97"/>
    <w:rsid w:val="00A02F0E"/>
    <w:rsid w:val="00A03D2C"/>
    <w:rsid w:val="00A04902"/>
    <w:rsid w:val="00A04968"/>
    <w:rsid w:val="00A04DB8"/>
    <w:rsid w:val="00A04E76"/>
    <w:rsid w:val="00A0548A"/>
    <w:rsid w:val="00A054E1"/>
    <w:rsid w:val="00A05DE5"/>
    <w:rsid w:val="00A110D2"/>
    <w:rsid w:val="00A11153"/>
    <w:rsid w:val="00A11325"/>
    <w:rsid w:val="00A117A9"/>
    <w:rsid w:val="00A1284A"/>
    <w:rsid w:val="00A12B1F"/>
    <w:rsid w:val="00A1391A"/>
    <w:rsid w:val="00A13EDC"/>
    <w:rsid w:val="00A146D4"/>
    <w:rsid w:val="00A153BC"/>
    <w:rsid w:val="00A15945"/>
    <w:rsid w:val="00A168D0"/>
    <w:rsid w:val="00A16F76"/>
    <w:rsid w:val="00A171EA"/>
    <w:rsid w:val="00A20D59"/>
    <w:rsid w:val="00A2108A"/>
    <w:rsid w:val="00A211F6"/>
    <w:rsid w:val="00A2150A"/>
    <w:rsid w:val="00A21F5D"/>
    <w:rsid w:val="00A23730"/>
    <w:rsid w:val="00A23A86"/>
    <w:rsid w:val="00A23E36"/>
    <w:rsid w:val="00A23E94"/>
    <w:rsid w:val="00A23EB0"/>
    <w:rsid w:val="00A23ED7"/>
    <w:rsid w:val="00A26CAD"/>
    <w:rsid w:val="00A27002"/>
    <w:rsid w:val="00A300DE"/>
    <w:rsid w:val="00A31429"/>
    <w:rsid w:val="00A33A16"/>
    <w:rsid w:val="00A33EB6"/>
    <w:rsid w:val="00A3479F"/>
    <w:rsid w:val="00A34A05"/>
    <w:rsid w:val="00A35934"/>
    <w:rsid w:val="00A3714C"/>
    <w:rsid w:val="00A40163"/>
    <w:rsid w:val="00A40394"/>
    <w:rsid w:val="00A42F5F"/>
    <w:rsid w:val="00A43A12"/>
    <w:rsid w:val="00A43C92"/>
    <w:rsid w:val="00A44E83"/>
    <w:rsid w:val="00A458A0"/>
    <w:rsid w:val="00A45DD1"/>
    <w:rsid w:val="00A46647"/>
    <w:rsid w:val="00A4789F"/>
    <w:rsid w:val="00A47A14"/>
    <w:rsid w:val="00A47D3F"/>
    <w:rsid w:val="00A5069F"/>
    <w:rsid w:val="00A51B5C"/>
    <w:rsid w:val="00A51BE7"/>
    <w:rsid w:val="00A52E4C"/>
    <w:rsid w:val="00A52ECE"/>
    <w:rsid w:val="00A5374C"/>
    <w:rsid w:val="00A53F89"/>
    <w:rsid w:val="00A54625"/>
    <w:rsid w:val="00A55103"/>
    <w:rsid w:val="00A5511D"/>
    <w:rsid w:val="00A55E52"/>
    <w:rsid w:val="00A56BFE"/>
    <w:rsid w:val="00A56ECF"/>
    <w:rsid w:val="00A600EC"/>
    <w:rsid w:val="00A60DB7"/>
    <w:rsid w:val="00A60EA2"/>
    <w:rsid w:val="00A615C2"/>
    <w:rsid w:val="00A622B3"/>
    <w:rsid w:val="00A6244C"/>
    <w:rsid w:val="00A638F7"/>
    <w:rsid w:val="00A63A78"/>
    <w:rsid w:val="00A64192"/>
    <w:rsid w:val="00A64486"/>
    <w:rsid w:val="00A64D1D"/>
    <w:rsid w:val="00A65085"/>
    <w:rsid w:val="00A6511C"/>
    <w:rsid w:val="00A65275"/>
    <w:rsid w:val="00A653B9"/>
    <w:rsid w:val="00A65470"/>
    <w:rsid w:val="00A65B40"/>
    <w:rsid w:val="00A6749D"/>
    <w:rsid w:val="00A67DA4"/>
    <w:rsid w:val="00A70836"/>
    <w:rsid w:val="00A70A97"/>
    <w:rsid w:val="00A712BD"/>
    <w:rsid w:val="00A721D9"/>
    <w:rsid w:val="00A72481"/>
    <w:rsid w:val="00A72B65"/>
    <w:rsid w:val="00A72BF5"/>
    <w:rsid w:val="00A72FDF"/>
    <w:rsid w:val="00A7370A"/>
    <w:rsid w:val="00A73C5F"/>
    <w:rsid w:val="00A743DF"/>
    <w:rsid w:val="00A747CE"/>
    <w:rsid w:val="00A74919"/>
    <w:rsid w:val="00A74D3F"/>
    <w:rsid w:val="00A76170"/>
    <w:rsid w:val="00A766F8"/>
    <w:rsid w:val="00A813E3"/>
    <w:rsid w:val="00A81551"/>
    <w:rsid w:val="00A8262F"/>
    <w:rsid w:val="00A830A6"/>
    <w:rsid w:val="00A83A7C"/>
    <w:rsid w:val="00A83C5E"/>
    <w:rsid w:val="00A843CF"/>
    <w:rsid w:val="00A8446A"/>
    <w:rsid w:val="00A84F04"/>
    <w:rsid w:val="00A853F6"/>
    <w:rsid w:val="00A85DCA"/>
    <w:rsid w:val="00A8716A"/>
    <w:rsid w:val="00A872AA"/>
    <w:rsid w:val="00A87BB8"/>
    <w:rsid w:val="00A87D15"/>
    <w:rsid w:val="00A87DBE"/>
    <w:rsid w:val="00A9035B"/>
    <w:rsid w:val="00A90CCB"/>
    <w:rsid w:val="00A921DE"/>
    <w:rsid w:val="00A9252B"/>
    <w:rsid w:val="00A92614"/>
    <w:rsid w:val="00A92B91"/>
    <w:rsid w:val="00A92C9B"/>
    <w:rsid w:val="00A935F6"/>
    <w:rsid w:val="00A93DB7"/>
    <w:rsid w:val="00A941F2"/>
    <w:rsid w:val="00A944EB"/>
    <w:rsid w:val="00A9484C"/>
    <w:rsid w:val="00A96FE4"/>
    <w:rsid w:val="00A978F6"/>
    <w:rsid w:val="00AA051D"/>
    <w:rsid w:val="00AA0E43"/>
    <w:rsid w:val="00AA107E"/>
    <w:rsid w:val="00AA19C5"/>
    <w:rsid w:val="00AA25AD"/>
    <w:rsid w:val="00AA34B2"/>
    <w:rsid w:val="00AA4242"/>
    <w:rsid w:val="00AA4B51"/>
    <w:rsid w:val="00AA4CD0"/>
    <w:rsid w:val="00AA4D1D"/>
    <w:rsid w:val="00AA5318"/>
    <w:rsid w:val="00AA5BF3"/>
    <w:rsid w:val="00AA670D"/>
    <w:rsid w:val="00AA6A2A"/>
    <w:rsid w:val="00AA6A77"/>
    <w:rsid w:val="00AA7145"/>
    <w:rsid w:val="00AA7918"/>
    <w:rsid w:val="00AB0616"/>
    <w:rsid w:val="00AB0864"/>
    <w:rsid w:val="00AB10FA"/>
    <w:rsid w:val="00AB1B31"/>
    <w:rsid w:val="00AB1BAA"/>
    <w:rsid w:val="00AB216A"/>
    <w:rsid w:val="00AB3B85"/>
    <w:rsid w:val="00AB5716"/>
    <w:rsid w:val="00AB5ACD"/>
    <w:rsid w:val="00AB686A"/>
    <w:rsid w:val="00AB6B0A"/>
    <w:rsid w:val="00AB6B7F"/>
    <w:rsid w:val="00AB7520"/>
    <w:rsid w:val="00AB7768"/>
    <w:rsid w:val="00AB7973"/>
    <w:rsid w:val="00AC0B51"/>
    <w:rsid w:val="00AC0E69"/>
    <w:rsid w:val="00AC119C"/>
    <w:rsid w:val="00AC2098"/>
    <w:rsid w:val="00AC27A9"/>
    <w:rsid w:val="00AC2C35"/>
    <w:rsid w:val="00AC2D8F"/>
    <w:rsid w:val="00AC2DB8"/>
    <w:rsid w:val="00AC2F94"/>
    <w:rsid w:val="00AC3311"/>
    <w:rsid w:val="00AC3595"/>
    <w:rsid w:val="00AC43DE"/>
    <w:rsid w:val="00AC4BC9"/>
    <w:rsid w:val="00AC59BD"/>
    <w:rsid w:val="00AC6CEA"/>
    <w:rsid w:val="00AD04FD"/>
    <w:rsid w:val="00AD050C"/>
    <w:rsid w:val="00AD1C37"/>
    <w:rsid w:val="00AD3D97"/>
    <w:rsid w:val="00AD43A1"/>
    <w:rsid w:val="00AD4A8A"/>
    <w:rsid w:val="00AD5014"/>
    <w:rsid w:val="00AD66D3"/>
    <w:rsid w:val="00AD6C3A"/>
    <w:rsid w:val="00AD7328"/>
    <w:rsid w:val="00AD7A98"/>
    <w:rsid w:val="00AD7F91"/>
    <w:rsid w:val="00AE037A"/>
    <w:rsid w:val="00AE038F"/>
    <w:rsid w:val="00AE1915"/>
    <w:rsid w:val="00AE195B"/>
    <w:rsid w:val="00AE1AC8"/>
    <w:rsid w:val="00AE2261"/>
    <w:rsid w:val="00AE328E"/>
    <w:rsid w:val="00AE38E5"/>
    <w:rsid w:val="00AE4E0A"/>
    <w:rsid w:val="00AE50AD"/>
    <w:rsid w:val="00AE59F0"/>
    <w:rsid w:val="00AE70DC"/>
    <w:rsid w:val="00AE73A1"/>
    <w:rsid w:val="00AE770B"/>
    <w:rsid w:val="00AF0755"/>
    <w:rsid w:val="00AF1594"/>
    <w:rsid w:val="00AF2376"/>
    <w:rsid w:val="00AF308A"/>
    <w:rsid w:val="00AF3529"/>
    <w:rsid w:val="00AF3923"/>
    <w:rsid w:val="00AF4132"/>
    <w:rsid w:val="00AF427D"/>
    <w:rsid w:val="00AF4D08"/>
    <w:rsid w:val="00AF527D"/>
    <w:rsid w:val="00AF5815"/>
    <w:rsid w:val="00AF5B94"/>
    <w:rsid w:val="00AF72F8"/>
    <w:rsid w:val="00AF7B27"/>
    <w:rsid w:val="00B02D1E"/>
    <w:rsid w:val="00B02F9C"/>
    <w:rsid w:val="00B03495"/>
    <w:rsid w:val="00B03B26"/>
    <w:rsid w:val="00B04311"/>
    <w:rsid w:val="00B04437"/>
    <w:rsid w:val="00B05D8E"/>
    <w:rsid w:val="00B05F22"/>
    <w:rsid w:val="00B06200"/>
    <w:rsid w:val="00B06AB2"/>
    <w:rsid w:val="00B0746F"/>
    <w:rsid w:val="00B07D36"/>
    <w:rsid w:val="00B100F2"/>
    <w:rsid w:val="00B10606"/>
    <w:rsid w:val="00B10D44"/>
    <w:rsid w:val="00B10FE3"/>
    <w:rsid w:val="00B11E16"/>
    <w:rsid w:val="00B122C5"/>
    <w:rsid w:val="00B12389"/>
    <w:rsid w:val="00B15090"/>
    <w:rsid w:val="00B16D6C"/>
    <w:rsid w:val="00B17462"/>
    <w:rsid w:val="00B177EC"/>
    <w:rsid w:val="00B201CB"/>
    <w:rsid w:val="00B20794"/>
    <w:rsid w:val="00B214F5"/>
    <w:rsid w:val="00B21BEE"/>
    <w:rsid w:val="00B22490"/>
    <w:rsid w:val="00B2312B"/>
    <w:rsid w:val="00B246BC"/>
    <w:rsid w:val="00B24FD1"/>
    <w:rsid w:val="00B26304"/>
    <w:rsid w:val="00B27633"/>
    <w:rsid w:val="00B278BE"/>
    <w:rsid w:val="00B326A7"/>
    <w:rsid w:val="00B32DC9"/>
    <w:rsid w:val="00B337EB"/>
    <w:rsid w:val="00B340AF"/>
    <w:rsid w:val="00B343CC"/>
    <w:rsid w:val="00B34624"/>
    <w:rsid w:val="00B3468A"/>
    <w:rsid w:val="00B348A2"/>
    <w:rsid w:val="00B3512D"/>
    <w:rsid w:val="00B36574"/>
    <w:rsid w:val="00B36684"/>
    <w:rsid w:val="00B36A21"/>
    <w:rsid w:val="00B36B1B"/>
    <w:rsid w:val="00B36E33"/>
    <w:rsid w:val="00B371EA"/>
    <w:rsid w:val="00B373E3"/>
    <w:rsid w:val="00B401D3"/>
    <w:rsid w:val="00B401F0"/>
    <w:rsid w:val="00B40795"/>
    <w:rsid w:val="00B40F57"/>
    <w:rsid w:val="00B42142"/>
    <w:rsid w:val="00B4466D"/>
    <w:rsid w:val="00B45377"/>
    <w:rsid w:val="00B463EF"/>
    <w:rsid w:val="00B4647D"/>
    <w:rsid w:val="00B46A33"/>
    <w:rsid w:val="00B46E84"/>
    <w:rsid w:val="00B4712D"/>
    <w:rsid w:val="00B473F1"/>
    <w:rsid w:val="00B474DE"/>
    <w:rsid w:val="00B500C9"/>
    <w:rsid w:val="00B503AF"/>
    <w:rsid w:val="00B5144C"/>
    <w:rsid w:val="00B515E3"/>
    <w:rsid w:val="00B52BAC"/>
    <w:rsid w:val="00B52F38"/>
    <w:rsid w:val="00B53CF5"/>
    <w:rsid w:val="00B55524"/>
    <w:rsid w:val="00B5584C"/>
    <w:rsid w:val="00B55BFA"/>
    <w:rsid w:val="00B55DDB"/>
    <w:rsid w:val="00B56EF1"/>
    <w:rsid w:val="00B5726B"/>
    <w:rsid w:val="00B578AF"/>
    <w:rsid w:val="00B60C20"/>
    <w:rsid w:val="00B6117C"/>
    <w:rsid w:val="00B612DC"/>
    <w:rsid w:val="00B62D91"/>
    <w:rsid w:val="00B62E9C"/>
    <w:rsid w:val="00B62FFE"/>
    <w:rsid w:val="00B632EB"/>
    <w:rsid w:val="00B647E5"/>
    <w:rsid w:val="00B64B40"/>
    <w:rsid w:val="00B654C9"/>
    <w:rsid w:val="00B6632F"/>
    <w:rsid w:val="00B663AB"/>
    <w:rsid w:val="00B66B90"/>
    <w:rsid w:val="00B67222"/>
    <w:rsid w:val="00B675AD"/>
    <w:rsid w:val="00B67B69"/>
    <w:rsid w:val="00B67BCA"/>
    <w:rsid w:val="00B71E2E"/>
    <w:rsid w:val="00B71E61"/>
    <w:rsid w:val="00B73725"/>
    <w:rsid w:val="00B738D7"/>
    <w:rsid w:val="00B75647"/>
    <w:rsid w:val="00B75825"/>
    <w:rsid w:val="00B76C31"/>
    <w:rsid w:val="00B76DE7"/>
    <w:rsid w:val="00B77568"/>
    <w:rsid w:val="00B775D8"/>
    <w:rsid w:val="00B77EE3"/>
    <w:rsid w:val="00B8017A"/>
    <w:rsid w:val="00B821EF"/>
    <w:rsid w:val="00B82C0F"/>
    <w:rsid w:val="00B83157"/>
    <w:rsid w:val="00B838B6"/>
    <w:rsid w:val="00B84A78"/>
    <w:rsid w:val="00B8506E"/>
    <w:rsid w:val="00B85BF2"/>
    <w:rsid w:val="00B8655F"/>
    <w:rsid w:val="00B909B4"/>
    <w:rsid w:val="00B91BA7"/>
    <w:rsid w:val="00B938CC"/>
    <w:rsid w:val="00B93D07"/>
    <w:rsid w:val="00B940D4"/>
    <w:rsid w:val="00B94499"/>
    <w:rsid w:val="00B94717"/>
    <w:rsid w:val="00B95C22"/>
    <w:rsid w:val="00B95E56"/>
    <w:rsid w:val="00B96A8E"/>
    <w:rsid w:val="00B96C6F"/>
    <w:rsid w:val="00B9708F"/>
    <w:rsid w:val="00BA0E36"/>
    <w:rsid w:val="00BA26EF"/>
    <w:rsid w:val="00BA3F14"/>
    <w:rsid w:val="00BA4028"/>
    <w:rsid w:val="00BA4042"/>
    <w:rsid w:val="00BA483F"/>
    <w:rsid w:val="00BA5405"/>
    <w:rsid w:val="00BA63BD"/>
    <w:rsid w:val="00BA6D11"/>
    <w:rsid w:val="00BA6E29"/>
    <w:rsid w:val="00BA6FA5"/>
    <w:rsid w:val="00BA767F"/>
    <w:rsid w:val="00BA7910"/>
    <w:rsid w:val="00BA7AB7"/>
    <w:rsid w:val="00BB00F9"/>
    <w:rsid w:val="00BB0496"/>
    <w:rsid w:val="00BB04C4"/>
    <w:rsid w:val="00BB0880"/>
    <w:rsid w:val="00BB154B"/>
    <w:rsid w:val="00BB1BE6"/>
    <w:rsid w:val="00BB1C8D"/>
    <w:rsid w:val="00BB20D4"/>
    <w:rsid w:val="00BB242B"/>
    <w:rsid w:val="00BB2AAC"/>
    <w:rsid w:val="00BB3394"/>
    <w:rsid w:val="00BB389A"/>
    <w:rsid w:val="00BB38B6"/>
    <w:rsid w:val="00BB3EE6"/>
    <w:rsid w:val="00BB44DF"/>
    <w:rsid w:val="00BB4BB3"/>
    <w:rsid w:val="00BB4F68"/>
    <w:rsid w:val="00BB5E31"/>
    <w:rsid w:val="00BB5F7A"/>
    <w:rsid w:val="00BB66B4"/>
    <w:rsid w:val="00BB7828"/>
    <w:rsid w:val="00BB7BD0"/>
    <w:rsid w:val="00BC0544"/>
    <w:rsid w:val="00BC11F0"/>
    <w:rsid w:val="00BC253A"/>
    <w:rsid w:val="00BC26C7"/>
    <w:rsid w:val="00BC40FA"/>
    <w:rsid w:val="00BC45A3"/>
    <w:rsid w:val="00BC6855"/>
    <w:rsid w:val="00BC7D40"/>
    <w:rsid w:val="00BD03C8"/>
    <w:rsid w:val="00BD18C2"/>
    <w:rsid w:val="00BD1F76"/>
    <w:rsid w:val="00BD33EF"/>
    <w:rsid w:val="00BD375B"/>
    <w:rsid w:val="00BD3CDF"/>
    <w:rsid w:val="00BD48FE"/>
    <w:rsid w:val="00BD4C58"/>
    <w:rsid w:val="00BD4C97"/>
    <w:rsid w:val="00BD5A9C"/>
    <w:rsid w:val="00BD76B9"/>
    <w:rsid w:val="00BE0B53"/>
    <w:rsid w:val="00BE26C3"/>
    <w:rsid w:val="00BE2894"/>
    <w:rsid w:val="00BE29AA"/>
    <w:rsid w:val="00BE2FB1"/>
    <w:rsid w:val="00BE3303"/>
    <w:rsid w:val="00BE36F7"/>
    <w:rsid w:val="00BE4926"/>
    <w:rsid w:val="00BE5233"/>
    <w:rsid w:val="00BE561C"/>
    <w:rsid w:val="00BE5C8E"/>
    <w:rsid w:val="00BE6748"/>
    <w:rsid w:val="00BE6921"/>
    <w:rsid w:val="00BE6E8D"/>
    <w:rsid w:val="00BE711D"/>
    <w:rsid w:val="00BE7F50"/>
    <w:rsid w:val="00BF1814"/>
    <w:rsid w:val="00BF2674"/>
    <w:rsid w:val="00BF3331"/>
    <w:rsid w:val="00BF3505"/>
    <w:rsid w:val="00BF3B85"/>
    <w:rsid w:val="00BF48D7"/>
    <w:rsid w:val="00BF4977"/>
    <w:rsid w:val="00BF4B1F"/>
    <w:rsid w:val="00BF518F"/>
    <w:rsid w:val="00BF5AFD"/>
    <w:rsid w:val="00BF5F76"/>
    <w:rsid w:val="00BF60AA"/>
    <w:rsid w:val="00BF6586"/>
    <w:rsid w:val="00BF752C"/>
    <w:rsid w:val="00BF7F62"/>
    <w:rsid w:val="00C0089D"/>
    <w:rsid w:val="00C00A1F"/>
    <w:rsid w:val="00C02215"/>
    <w:rsid w:val="00C0294A"/>
    <w:rsid w:val="00C0317B"/>
    <w:rsid w:val="00C03338"/>
    <w:rsid w:val="00C041E2"/>
    <w:rsid w:val="00C0451C"/>
    <w:rsid w:val="00C06341"/>
    <w:rsid w:val="00C10334"/>
    <w:rsid w:val="00C10695"/>
    <w:rsid w:val="00C113FB"/>
    <w:rsid w:val="00C1151A"/>
    <w:rsid w:val="00C117C8"/>
    <w:rsid w:val="00C11CA4"/>
    <w:rsid w:val="00C13C89"/>
    <w:rsid w:val="00C13EF6"/>
    <w:rsid w:val="00C14094"/>
    <w:rsid w:val="00C14182"/>
    <w:rsid w:val="00C15277"/>
    <w:rsid w:val="00C15695"/>
    <w:rsid w:val="00C162DE"/>
    <w:rsid w:val="00C16F08"/>
    <w:rsid w:val="00C17E99"/>
    <w:rsid w:val="00C2100A"/>
    <w:rsid w:val="00C222D7"/>
    <w:rsid w:val="00C22D01"/>
    <w:rsid w:val="00C23103"/>
    <w:rsid w:val="00C232DF"/>
    <w:rsid w:val="00C24365"/>
    <w:rsid w:val="00C25CEC"/>
    <w:rsid w:val="00C2677E"/>
    <w:rsid w:val="00C2690E"/>
    <w:rsid w:val="00C26D19"/>
    <w:rsid w:val="00C2724B"/>
    <w:rsid w:val="00C302FE"/>
    <w:rsid w:val="00C3045D"/>
    <w:rsid w:val="00C306C2"/>
    <w:rsid w:val="00C3077B"/>
    <w:rsid w:val="00C313D9"/>
    <w:rsid w:val="00C3254F"/>
    <w:rsid w:val="00C32C9F"/>
    <w:rsid w:val="00C32F1D"/>
    <w:rsid w:val="00C34017"/>
    <w:rsid w:val="00C34A95"/>
    <w:rsid w:val="00C36BF3"/>
    <w:rsid w:val="00C374EC"/>
    <w:rsid w:val="00C37754"/>
    <w:rsid w:val="00C37B18"/>
    <w:rsid w:val="00C40DFB"/>
    <w:rsid w:val="00C41044"/>
    <w:rsid w:val="00C42386"/>
    <w:rsid w:val="00C4249D"/>
    <w:rsid w:val="00C42B4B"/>
    <w:rsid w:val="00C437D3"/>
    <w:rsid w:val="00C437F5"/>
    <w:rsid w:val="00C43B7C"/>
    <w:rsid w:val="00C44484"/>
    <w:rsid w:val="00C45003"/>
    <w:rsid w:val="00C45D21"/>
    <w:rsid w:val="00C45E22"/>
    <w:rsid w:val="00C46778"/>
    <w:rsid w:val="00C46AAA"/>
    <w:rsid w:val="00C4755A"/>
    <w:rsid w:val="00C475D9"/>
    <w:rsid w:val="00C478CE"/>
    <w:rsid w:val="00C51824"/>
    <w:rsid w:val="00C52DA6"/>
    <w:rsid w:val="00C52E29"/>
    <w:rsid w:val="00C554BB"/>
    <w:rsid w:val="00C55A0F"/>
    <w:rsid w:val="00C55C42"/>
    <w:rsid w:val="00C55CE7"/>
    <w:rsid w:val="00C5672B"/>
    <w:rsid w:val="00C56CB0"/>
    <w:rsid w:val="00C603D3"/>
    <w:rsid w:val="00C60DEA"/>
    <w:rsid w:val="00C611FD"/>
    <w:rsid w:val="00C62429"/>
    <w:rsid w:val="00C629B0"/>
    <w:rsid w:val="00C62F68"/>
    <w:rsid w:val="00C63892"/>
    <w:rsid w:val="00C65661"/>
    <w:rsid w:val="00C65FFE"/>
    <w:rsid w:val="00C66EEA"/>
    <w:rsid w:val="00C67301"/>
    <w:rsid w:val="00C6783E"/>
    <w:rsid w:val="00C70034"/>
    <w:rsid w:val="00C70774"/>
    <w:rsid w:val="00C71B05"/>
    <w:rsid w:val="00C726ED"/>
    <w:rsid w:val="00C74C62"/>
    <w:rsid w:val="00C75C83"/>
    <w:rsid w:val="00C76EB5"/>
    <w:rsid w:val="00C7701B"/>
    <w:rsid w:val="00C772AE"/>
    <w:rsid w:val="00C7737A"/>
    <w:rsid w:val="00C8003A"/>
    <w:rsid w:val="00C80148"/>
    <w:rsid w:val="00C80A81"/>
    <w:rsid w:val="00C80FED"/>
    <w:rsid w:val="00C819E3"/>
    <w:rsid w:val="00C81E15"/>
    <w:rsid w:val="00C81F64"/>
    <w:rsid w:val="00C8202E"/>
    <w:rsid w:val="00C82420"/>
    <w:rsid w:val="00C826FE"/>
    <w:rsid w:val="00C82C9D"/>
    <w:rsid w:val="00C8336B"/>
    <w:rsid w:val="00C83AF2"/>
    <w:rsid w:val="00C83DDA"/>
    <w:rsid w:val="00C854ED"/>
    <w:rsid w:val="00C85ACD"/>
    <w:rsid w:val="00C86D31"/>
    <w:rsid w:val="00C87F25"/>
    <w:rsid w:val="00C900CB"/>
    <w:rsid w:val="00C92670"/>
    <w:rsid w:val="00C9293A"/>
    <w:rsid w:val="00C92B5A"/>
    <w:rsid w:val="00C93212"/>
    <w:rsid w:val="00C93446"/>
    <w:rsid w:val="00C943CD"/>
    <w:rsid w:val="00C94468"/>
    <w:rsid w:val="00C9578E"/>
    <w:rsid w:val="00C95AA3"/>
    <w:rsid w:val="00C95DD2"/>
    <w:rsid w:val="00C96763"/>
    <w:rsid w:val="00C96FD6"/>
    <w:rsid w:val="00C9799B"/>
    <w:rsid w:val="00CA0795"/>
    <w:rsid w:val="00CA12FF"/>
    <w:rsid w:val="00CA24DE"/>
    <w:rsid w:val="00CA2604"/>
    <w:rsid w:val="00CA33BB"/>
    <w:rsid w:val="00CA385C"/>
    <w:rsid w:val="00CA38C6"/>
    <w:rsid w:val="00CA4B5A"/>
    <w:rsid w:val="00CA5221"/>
    <w:rsid w:val="00CA5E15"/>
    <w:rsid w:val="00CA6087"/>
    <w:rsid w:val="00CA6626"/>
    <w:rsid w:val="00CA6860"/>
    <w:rsid w:val="00CA6A1A"/>
    <w:rsid w:val="00CB002C"/>
    <w:rsid w:val="00CB0442"/>
    <w:rsid w:val="00CB0468"/>
    <w:rsid w:val="00CB07D8"/>
    <w:rsid w:val="00CB089F"/>
    <w:rsid w:val="00CB0C28"/>
    <w:rsid w:val="00CB33C0"/>
    <w:rsid w:val="00CB395E"/>
    <w:rsid w:val="00CB3CE4"/>
    <w:rsid w:val="00CB3CE9"/>
    <w:rsid w:val="00CB4080"/>
    <w:rsid w:val="00CB5BE7"/>
    <w:rsid w:val="00CB5D28"/>
    <w:rsid w:val="00CB656B"/>
    <w:rsid w:val="00CB697B"/>
    <w:rsid w:val="00CC0325"/>
    <w:rsid w:val="00CC08E0"/>
    <w:rsid w:val="00CC1789"/>
    <w:rsid w:val="00CC19B4"/>
    <w:rsid w:val="00CC1EED"/>
    <w:rsid w:val="00CC1FC2"/>
    <w:rsid w:val="00CC22AF"/>
    <w:rsid w:val="00CC3E06"/>
    <w:rsid w:val="00CC44DB"/>
    <w:rsid w:val="00CC7833"/>
    <w:rsid w:val="00CD033E"/>
    <w:rsid w:val="00CD0C27"/>
    <w:rsid w:val="00CD0E2A"/>
    <w:rsid w:val="00CD1301"/>
    <w:rsid w:val="00CD17A7"/>
    <w:rsid w:val="00CD21BA"/>
    <w:rsid w:val="00CD2273"/>
    <w:rsid w:val="00CD2978"/>
    <w:rsid w:val="00CD350B"/>
    <w:rsid w:val="00CD3C89"/>
    <w:rsid w:val="00CD4FD0"/>
    <w:rsid w:val="00CD5332"/>
    <w:rsid w:val="00CD6060"/>
    <w:rsid w:val="00CD6348"/>
    <w:rsid w:val="00CD7DB6"/>
    <w:rsid w:val="00CE038E"/>
    <w:rsid w:val="00CE07A9"/>
    <w:rsid w:val="00CE0AEC"/>
    <w:rsid w:val="00CE16B6"/>
    <w:rsid w:val="00CE1A55"/>
    <w:rsid w:val="00CE29AD"/>
    <w:rsid w:val="00CE3ADF"/>
    <w:rsid w:val="00CE43AC"/>
    <w:rsid w:val="00CE5011"/>
    <w:rsid w:val="00CE5B17"/>
    <w:rsid w:val="00CE6C53"/>
    <w:rsid w:val="00CE6DB2"/>
    <w:rsid w:val="00CE6F7D"/>
    <w:rsid w:val="00CE712D"/>
    <w:rsid w:val="00CF018C"/>
    <w:rsid w:val="00CF01C8"/>
    <w:rsid w:val="00CF040F"/>
    <w:rsid w:val="00CF0C00"/>
    <w:rsid w:val="00CF137E"/>
    <w:rsid w:val="00CF13FA"/>
    <w:rsid w:val="00CF1E58"/>
    <w:rsid w:val="00CF229D"/>
    <w:rsid w:val="00CF2E67"/>
    <w:rsid w:val="00CF3069"/>
    <w:rsid w:val="00CF3A06"/>
    <w:rsid w:val="00CF3DC9"/>
    <w:rsid w:val="00CF4172"/>
    <w:rsid w:val="00CF4E7C"/>
    <w:rsid w:val="00CF50A2"/>
    <w:rsid w:val="00CF52F2"/>
    <w:rsid w:val="00CF5FDA"/>
    <w:rsid w:val="00CF6413"/>
    <w:rsid w:val="00CF7A5F"/>
    <w:rsid w:val="00D0064A"/>
    <w:rsid w:val="00D0162C"/>
    <w:rsid w:val="00D01BD8"/>
    <w:rsid w:val="00D0234C"/>
    <w:rsid w:val="00D04AC2"/>
    <w:rsid w:val="00D056A5"/>
    <w:rsid w:val="00D05B6F"/>
    <w:rsid w:val="00D072BE"/>
    <w:rsid w:val="00D07DD3"/>
    <w:rsid w:val="00D1059C"/>
    <w:rsid w:val="00D110DF"/>
    <w:rsid w:val="00D12548"/>
    <w:rsid w:val="00D128D1"/>
    <w:rsid w:val="00D13128"/>
    <w:rsid w:val="00D1501C"/>
    <w:rsid w:val="00D150E0"/>
    <w:rsid w:val="00D1515E"/>
    <w:rsid w:val="00D15351"/>
    <w:rsid w:val="00D166D8"/>
    <w:rsid w:val="00D17739"/>
    <w:rsid w:val="00D20912"/>
    <w:rsid w:val="00D20C99"/>
    <w:rsid w:val="00D20F2E"/>
    <w:rsid w:val="00D21FF3"/>
    <w:rsid w:val="00D2333C"/>
    <w:rsid w:val="00D235EF"/>
    <w:rsid w:val="00D23A6E"/>
    <w:rsid w:val="00D243CD"/>
    <w:rsid w:val="00D24735"/>
    <w:rsid w:val="00D25AE2"/>
    <w:rsid w:val="00D25EBB"/>
    <w:rsid w:val="00D27070"/>
    <w:rsid w:val="00D30399"/>
    <w:rsid w:val="00D30405"/>
    <w:rsid w:val="00D30A65"/>
    <w:rsid w:val="00D32196"/>
    <w:rsid w:val="00D347DF"/>
    <w:rsid w:val="00D34F58"/>
    <w:rsid w:val="00D36501"/>
    <w:rsid w:val="00D36B3A"/>
    <w:rsid w:val="00D37349"/>
    <w:rsid w:val="00D37AC3"/>
    <w:rsid w:val="00D409EA"/>
    <w:rsid w:val="00D40E3F"/>
    <w:rsid w:val="00D41975"/>
    <w:rsid w:val="00D42338"/>
    <w:rsid w:val="00D43179"/>
    <w:rsid w:val="00D44B81"/>
    <w:rsid w:val="00D45F47"/>
    <w:rsid w:val="00D46569"/>
    <w:rsid w:val="00D477BF"/>
    <w:rsid w:val="00D501BB"/>
    <w:rsid w:val="00D50214"/>
    <w:rsid w:val="00D509E4"/>
    <w:rsid w:val="00D50C7E"/>
    <w:rsid w:val="00D516B2"/>
    <w:rsid w:val="00D52776"/>
    <w:rsid w:val="00D52D5C"/>
    <w:rsid w:val="00D53759"/>
    <w:rsid w:val="00D53C45"/>
    <w:rsid w:val="00D5484D"/>
    <w:rsid w:val="00D557C3"/>
    <w:rsid w:val="00D56B85"/>
    <w:rsid w:val="00D56C6C"/>
    <w:rsid w:val="00D573D2"/>
    <w:rsid w:val="00D57780"/>
    <w:rsid w:val="00D57BBD"/>
    <w:rsid w:val="00D600EC"/>
    <w:rsid w:val="00D60CCB"/>
    <w:rsid w:val="00D60CFA"/>
    <w:rsid w:val="00D610EB"/>
    <w:rsid w:val="00D6119A"/>
    <w:rsid w:val="00D62CC6"/>
    <w:rsid w:val="00D632F6"/>
    <w:rsid w:val="00D6348C"/>
    <w:rsid w:val="00D64410"/>
    <w:rsid w:val="00D65136"/>
    <w:rsid w:val="00D6561A"/>
    <w:rsid w:val="00D67486"/>
    <w:rsid w:val="00D678C6"/>
    <w:rsid w:val="00D67B8B"/>
    <w:rsid w:val="00D70AD8"/>
    <w:rsid w:val="00D70D5C"/>
    <w:rsid w:val="00D721C3"/>
    <w:rsid w:val="00D72605"/>
    <w:rsid w:val="00D728C5"/>
    <w:rsid w:val="00D72929"/>
    <w:rsid w:val="00D7313A"/>
    <w:rsid w:val="00D742EF"/>
    <w:rsid w:val="00D746C3"/>
    <w:rsid w:val="00D74A02"/>
    <w:rsid w:val="00D74A09"/>
    <w:rsid w:val="00D74F34"/>
    <w:rsid w:val="00D75B12"/>
    <w:rsid w:val="00D75F87"/>
    <w:rsid w:val="00D7748C"/>
    <w:rsid w:val="00D80200"/>
    <w:rsid w:val="00D82881"/>
    <w:rsid w:val="00D82B03"/>
    <w:rsid w:val="00D83655"/>
    <w:rsid w:val="00D8387B"/>
    <w:rsid w:val="00D84608"/>
    <w:rsid w:val="00D84DCA"/>
    <w:rsid w:val="00D85AB3"/>
    <w:rsid w:val="00D85CD6"/>
    <w:rsid w:val="00D86341"/>
    <w:rsid w:val="00D8677E"/>
    <w:rsid w:val="00D868C9"/>
    <w:rsid w:val="00D86A8A"/>
    <w:rsid w:val="00D86C86"/>
    <w:rsid w:val="00D87BC0"/>
    <w:rsid w:val="00D87E33"/>
    <w:rsid w:val="00D87F22"/>
    <w:rsid w:val="00D904D3"/>
    <w:rsid w:val="00D90DA1"/>
    <w:rsid w:val="00D912D6"/>
    <w:rsid w:val="00D918EF"/>
    <w:rsid w:val="00D92E52"/>
    <w:rsid w:val="00D93361"/>
    <w:rsid w:val="00D947EC"/>
    <w:rsid w:val="00D94934"/>
    <w:rsid w:val="00D94DE5"/>
    <w:rsid w:val="00D955D1"/>
    <w:rsid w:val="00D95DBE"/>
    <w:rsid w:val="00D96018"/>
    <w:rsid w:val="00D961B5"/>
    <w:rsid w:val="00D96A5C"/>
    <w:rsid w:val="00D97437"/>
    <w:rsid w:val="00D97AEF"/>
    <w:rsid w:val="00D97BBD"/>
    <w:rsid w:val="00DA0759"/>
    <w:rsid w:val="00DA11E7"/>
    <w:rsid w:val="00DA12C3"/>
    <w:rsid w:val="00DA177A"/>
    <w:rsid w:val="00DA1F08"/>
    <w:rsid w:val="00DA4D6F"/>
    <w:rsid w:val="00DA5137"/>
    <w:rsid w:val="00DA735A"/>
    <w:rsid w:val="00DA74C4"/>
    <w:rsid w:val="00DB0419"/>
    <w:rsid w:val="00DB0A20"/>
    <w:rsid w:val="00DB102C"/>
    <w:rsid w:val="00DB136E"/>
    <w:rsid w:val="00DB144F"/>
    <w:rsid w:val="00DB17D7"/>
    <w:rsid w:val="00DB1A26"/>
    <w:rsid w:val="00DB20E7"/>
    <w:rsid w:val="00DB3561"/>
    <w:rsid w:val="00DB3788"/>
    <w:rsid w:val="00DB5103"/>
    <w:rsid w:val="00DB541E"/>
    <w:rsid w:val="00DB6067"/>
    <w:rsid w:val="00DB65A3"/>
    <w:rsid w:val="00DC1022"/>
    <w:rsid w:val="00DC1102"/>
    <w:rsid w:val="00DC12AA"/>
    <w:rsid w:val="00DC1418"/>
    <w:rsid w:val="00DC1980"/>
    <w:rsid w:val="00DC333B"/>
    <w:rsid w:val="00DC4853"/>
    <w:rsid w:val="00DC4F40"/>
    <w:rsid w:val="00DC7E63"/>
    <w:rsid w:val="00DD072A"/>
    <w:rsid w:val="00DD0837"/>
    <w:rsid w:val="00DD0D6B"/>
    <w:rsid w:val="00DD0ED0"/>
    <w:rsid w:val="00DD165D"/>
    <w:rsid w:val="00DD2053"/>
    <w:rsid w:val="00DD2A94"/>
    <w:rsid w:val="00DD3179"/>
    <w:rsid w:val="00DD336E"/>
    <w:rsid w:val="00DD367F"/>
    <w:rsid w:val="00DD3C3E"/>
    <w:rsid w:val="00DD6E4E"/>
    <w:rsid w:val="00DD7106"/>
    <w:rsid w:val="00DD78E3"/>
    <w:rsid w:val="00DD7DA2"/>
    <w:rsid w:val="00DE0E99"/>
    <w:rsid w:val="00DE1320"/>
    <w:rsid w:val="00DE1F33"/>
    <w:rsid w:val="00DE28C2"/>
    <w:rsid w:val="00DE3C15"/>
    <w:rsid w:val="00DE48B9"/>
    <w:rsid w:val="00DE4B94"/>
    <w:rsid w:val="00DE503E"/>
    <w:rsid w:val="00DE5826"/>
    <w:rsid w:val="00DE5FCF"/>
    <w:rsid w:val="00DE6E26"/>
    <w:rsid w:val="00DE76A7"/>
    <w:rsid w:val="00DE771E"/>
    <w:rsid w:val="00DE79FD"/>
    <w:rsid w:val="00DF042B"/>
    <w:rsid w:val="00DF0E44"/>
    <w:rsid w:val="00DF17CD"/>
    <w:rsid w:val="00DF1A57"/>
    <w:rsid w:val="00DF2296"/>
    <w:rsid w:val="00DF2316"/>
    <w:rsid w:val="00DF2514"/>
    <w:rsid w:val="00DF3150"/>
    <w:rsid w:val="00DF3BD9"/>
    <w:rsid w:val="00DF482E"/>
    <w:rsid w:val="00DF62A3"/>
    <w:rsid w:val="00DF68FD"/>
    <w:rsid w:val="00DF78FB"/>
    <w:rsid w:val="00DF79F2"/>
    <w:rsid w:val="00E00C87"/>
    <w:rsid w:val="00E00EA8"/>
    <w:rsid w:val="00E01860"/>
    <w:rsid w:val="00E01C8F"/>
    <w:rsid w:val="00E01FAA"/>
    <w:rsid w:val="00E023F4"/>
    <w:rsid w:val="00E0252B"/>
    <w:rsid w:val="00E02DA4"/>
    <w:rsid w:val="00E03DFC"/>
    <w:rsid w:val="00E04E35"/>
    <w:rsid w:val="00E0773B"/>
    <w:rsid w:val="00E07E27"/>
    <w:rsid w:val="00E100C7"/>
    <w:rsid w:val="00E10844"/>
    <w:rsid w:val="00E1087F"/>
    <w:rsid w:val="00E10F31"/>
    <w:rsid w:val="00E11E16"/>
    <w:rsid w:val="00E12807"/>
    <w:rsid w:val="00E128BB"/>
    <w:rsid w:val="00E137DC"/>
    <w:rsid w:val="00E138E0"/>
    <w:rsid w:val="00E13BA0"/>
    <w:rsid w:val="00E14747"/>
    <w:rsid w:val="00E16213"/>
    <w:rsid w:val="00E16EBF"/>
    <w:rsid w:val="00E175BB"/>
    <w:rsid w:val="00E17F22"/>
    <w:rsid w:val="00E206AA"/>
    <w:rsid w:val="00E2077D"/>
    <w:rsid w:val="00E2088A"/>
    <w:rsid w:val="00E20E8A"/>
    <w:rsid w:val="00E2160D"/>
    <w:rsid w:val="00E21E72"/>
    <w:rsid w:val="00E226D6"/>
    <w:rsid w:val="00E23417"/>
    <w:rsid w:val="00E23AB7"/>
    <w:rsid w:val="00E23DE1"/>
    <w:rsid w:val="00E2557E"/>
    <w:rsid w:val="00E26457"/>
    <w:rsid w:val="00E265EB"/>
    <w:rsid w:val="00E26C42"/>
    <w:rsid w:val="00E27CE5"/>
    <w:rsid w:val="00E3064D"/>
    <w:rsid w:val="00E310D2"/>
    <w:rsid w:val="00E31140"/>
    <w:rsid w:val="00E35302"/>
    <w:rsid w:val="00E354E4"/>
    <w:rsid w:val="00E36881"/>
    <w:rsid w:val="00E37414"/>
    <w:rsid w:val="00E3778A"/>
    <w:rsid w:val="00E37F09"/>
    <w:rsid w:val="00E403C9"/>
    <w:rsid w:val="00E4077F"/>
    <w:rsid w:val="00E41680"/>
    <w:rsid w:val="00E418E5"/>
    <w:rsid w:val="00E4210A"/>
    <w:rsid w:val="00E423AC"/>
    <w:rsid w:val="00E433CD"/>
    <w:rsid w:val="00E43F8E"/>
    <w:rsid w:val="00E44563"/>
    <w:rsid w:val="00E4608C"/>
    <w:rsid w:val="00E46726"/>
    <w:rsid w:val="00E47C4B"/>
    <w:rsid w:val="00E47FAE"/>
    <w:rsid w:val="00E5023C"/>
    <w:rsid w:val="00E50C15"/>
    <w:rsid w:val="00E517BC"/>
    <w:rsid w:val="00E51FAA"/>
    <w:rsid w:val="00E56876"/>
    <w:rsid w:val="00E57ECF"/>
    <w:rsid w:val="00E608A8"/>
    <w:rsid w:val="00E612B6"/>
    <w:rsid w:val="00E614BC"/>
    <w:rsid w:val="00E616CD"/>
    <w:rsid w:val="00E6179A"/>
    <w:rsid w:val="00E62967"/>
    <w:rsid w:val="00E62FCA"/>
    <w:rsid w:val="00E6488D"/>
    <w:rsid w:val="00E660CA"/>
    <w:rsid w:val="00E664C5"/>
    <w:rsid w:val="00E667B4"/>
    <w:rsid w:val="00E67393"/>
    <w:rsid w:val="00E6754E"/>
    <w:rsid w:val="00E70B23"/>
    <w:rsid w:val="00E71508"/>
    <w:rsid w:val="00E71DEB"/>
    <w:rsid w:val="00E73CDE"/>
    <w:rsid w:val="00E73F57"/>
    <w:rsid w:val="00E74368"/>
    <w:rsid w:val="00E748BC"/>
    <w:rsid w:val="00E763EB"/>
    <w:rsid w:val="00E77D28"/>
    <w:rsid w:val="00E77FB7"/>
    <w:rsid w:val="00E80125"/>
    <w:rsid w:val="00E81FDC"/>
    <w:rsid w:val="00E82090"/>
    <w:rsid w:val="00E824F2"/>
    <w:rsid w:val="00E82C36"/>
    <w:rsid w:val="00E83531"/>
    <w:rsid w:val="00E83869"/>
    <w:rsid w:val="00E843D6"/>
    <w:rsid w:val="00E85108"/>
    <w:rsid w:val="00E858C1"/>
    <w:rsid w:val="00E858DB"/>
    <w:rsid w:val="00E85A4A"/>
    <w:rsid w:val="00E86E12"/>
    <w:rsid w:val="00E86F12"/>
    <w:rsid w:val="00E878C0"/>
    <w:rsid w:val="00E90115"/>
    <w:rsid w:val="00E90CE5"/>
    <w:rsid w:val="00E9162B"/>
    <w:rsid w:val="00E919C4"/>
    <w:rsid w:val="00E92E2F"/>
    <w:rsid w:val="00E95824"/>
    <w:rsid w:val="00E95B2C"/>
    <w:rsid w:val="00E97C59"/>
    <w:rsid w:val="00E97D72"/>
    <w:rsid w:val="00EA0580"/>
    <w:rsid w:val="00EA0FCE"/>
    <w:rsid w:val="00EA15FF"/>
    <w:rsid w:val="00EA1C6F"/>
    <w:rsid w:val="00EA233F"/>
    <w:rsid w:val="00EA23C7"/>
    <w:rsid w:val="00EA269F"/>
    <w:rsid w:val="00EA30EF"/>
    <w:rsid w:val="00EA3390"/>
    <w:rsid w:val="00EA3A2F"/>
    <w:rsid w:val="00EA40AD"/>
    <w:rsid w:val="00EA4F3F"/>
    <w:rsid w:val="00EA5423"/>
    <w:rsid w:val="00EA57EB"/>
    <w:rsid w:val="00EA64E2"/>
    <w:rsid w:val="00EA68BC"/>
    <w:rsid w:val="00EA6EF1"/>
    <w:rsid w:val="00EA6F36"/>
    <w:rsid w:val="00EA79FF"/>
    <w:rsid w:val="00EB07CE"/>
    <w:rsid w:val="00EB1684"/>
    <w:rsid w:val="00EB17F4"/>
    <w:rsid w:val="00EB1BF0"/>
    <w:rsid w:val="00EB25CA"/>
    <w:rsid w:val="00EB2A20"/>
    <w:rsid w:val="00EB37D8"/>
    <w:rsid w:val="00EB4135"/>
    <w:rsid w:val="00EB5DBB"/>
    <w:rsid w:val="00EB6A7E"/>
    <w:rsid w:val="00EB702D"/>
    <w:rsid w:val="00EB7ED5"/>
    <w:rsid w:val="00EC0A11"/>
    <w:rsid w:val="00EC0B82"/>
    <w:rsid w:val="00EC292E"/>
    <w:rsid w:val="00EC2D54"/>
    <w:rsid w:val="00EC323E"/>
    <w:rsid w:val="00EC5C85"/>
    <w:rsid w:val="00EC61F0"/>
    <w:rsid w:val="00EC780E"/>
    <w:rsid w:val="00ED0362"/>
    <w:rsid w:val="00ED0B37"/>
    <w:rsid w:val="00ED0C0F"/>
    <w:rsid w:val="00ED1C4B"/>
    <w:rsid w:val="00ED284A"/>
    <w:rsid w:val="00ED2D4C"/>
    <w:rsid w:val="00ED32F3"/>
    <w:rsid w:val="00ED3D10"/>
    <w:rsid w:val="00ED3D1E"/>
    <w:rsid w:val="00ED5C11"/>
    <w:rsid w:val="00ED62DA"/>
    <w:rsid w:val="00ED68E9"/>
    <w:rsid w:val="00ED7536"/>
    <w:rsid w:val="00ED7633"/>
    <w:rsid w:val="00EE12D2"/>
    <w:rsid w:val="00EE1F98"/>
    <w:rsid w:val="00EE23C4"/>
    <w:rsid w:val="00EE28C9"/>
    <w:rsid w:val="00EE45EF"/>
    <w:rsid w:val="00EE50F3"/>
    <w:rsid w:val="00EE52C6"/>
    <w:rsid w:val="00EE5CEB"/>
    <w:rsid w:val="00EE6B8E"/>
    <w:rsid w:val="00EF0CD5"/>
    <w:rsid w:val="00EF0F3E"/>
    <w:rsid w:val="00EF191B"/>
    <w:rsid w:val="00EF19D5"/>
    <w:rsid w:val="00EF1B77"/>
    <w:rsid w:val="00EF2039"/>
    <w:rsid w:val="00EF2671"/>
    <w:rsid w:val="00EF26F6"/>
    <w:rsid w:val="00EF33EE"/>
    <w:rsid w:val="00EF3474"/>
    <w:rsid w:val="00EF4289"/>
    <w:rsid w:val="00EF43B0"/>
    <w:rsid w:val="00EF524A"/>
    <w:rsid w:val="00EF5E79"/>
    <w:rsid w:val="00EF66FB"/>
    <w:rsid w:val="00EF6A19"/>
    <w:rsid w:val="00EF6A8D"/>
    <w:rsid w:val="00EF6ABD"/>
    <w:rsid w:val="00EF6DE4"/>
    <w:rsid w:val="00EF78C8"/>
    <w:rsid w:val="00F004E9"/>
    <w:rsid w:val="00F00657"/>
    <w:rsid w:val="00F00AA8"/>
    <w:rsid w:val="00F00B21"/>
    <w:rsid w:val="00F01EFD"/>
    <w:rsid w:val="00F02D50"/>
    <w:rsid w:val="00F030D5"/>
    <w:rsid w:val="00F03BAC"/>
    <w:rsid w:val="00F03C69"/>
    <w:rsid w:val="00F03E38"/>
    <w:rsid w:val="00F04C93"/>
    <w:rsid w:val="00F04E82"/>
    <w:rsid w:val="00F050E8"/>
    <w:rsid w:val="00F066DD"/>
    <w:rsid w:val="00F06EB5"/>
    <w:rsid w:val="00F074B9"/>
    <w:rsid w:val="00F079E7"/>
    <w:rsid w:val="00F07FF0"/>
    <w:rsid w:val="00F12045"/>
    <w:rsid w:val="00F12B87"/>
    <w:rsid w:val="00F12B89"/>
    <w:rsid w:val="00F1316F"/>
    <w:rsid w:val="00F13C2B"/>
    <w:rsid w:val="00F145B0"/>
    <w:rsid w:val="00F14DCE"/>
    <w:rsid w:val="00F1551A"/>
    <w:rsid w:val="00F156E7"/>
    <w:rsid w:val="00F15713"/>
    <w:rsid w:val="00F15CD7"/>
    <w:rsid w:val="00F15E55"/>
    <w:rsid w:val="00F15F6E"/>
    <w:rsid w:val="00F16571"/>
    <w:rsid w:val="00F169DD"/>
    <w:rsid w:val="00F16BDA"/>
    <w:rsid w:val="00F16E65"/>
    <w:rsid w:val="00F1707B"/>
    <w:rsid w:val="00F179C1"/>
    <w:rsid w:val="00F2053E"/>
    <w:rsid w:val="00F21719"/>
    <w:rsid w:val="00F22797"/>
    <w:rsid w:val="00F22B0D"/>
    <w:rsid w:val="00F22BFA"/>
    <w:rsid w:val="00F23EB0"/>
    <w:rsid w:val="00F23F70"/>
    <w:rsid w:val="00F2512A"/>
    <w:rsid w:val="00F2523E"/>
    <w:rsid w:val="00F25FC1"/>
    <w:rsid w:val="00F26605"/>
    <w:rsid w:val="00F26A7A"/>
    <w:rsid w:val="00F26B68"/>
    <w:rsid w:val="00F26FE6"/>
    <w:rsid w:val="00F27F20"/>
    <w:rsid w:val="00F3030E"/>
    <w:rsid w:val="00F3038D"/>
    <w:rsid w:val="00F30699"/>
    <w:rsid w:val="00F3139F"/>
    <w:rsid w:val="00F318AF"/>
    <w:rsid w:val="00F3196D"/>
    <w:rsid w:val="00F32067"/>
    <w:rsid w:val="00F33718"/>
    <w:rsid w:val="00F33D93"/>
    <w:rsid w:val="00F3513E"/>
    <w:rsid w:val="00F35163"/>
    <w:rsid w:val="00F3518F"/>
    <w:rsid w:val="00F35788"/>
    <w:rsid w:val="00F365C6"/>
    <w:rsid w:val="00F37784"/>
    <w:rsid w:val="00F40075"/>
    <w:rsid w:val="00F40D2C"/>
    <w:rsid w:val="00F41140"/>
    <w:rsid w:val="00F41348"/>
    <w:rsid w:val="00F41896"/>
    <w:rsid w:val="00F4309C"/>
    <w:rsid w:val="00F433F5"/>
    <w:rsid w:val="00F43AD9"/>
    <w:rsid w:val="00F43BAC"/>
    <w:rsid w:val="00F43F67"/>
    <w:rsid w:val="00F45560"/>
    <w:rsid w:val="00F455CD"/>
    <w:rsid w:val="00F45A96"/>
    <w:rsid w:val="00F464C8"/>
    <w:rsid w:val="00F4653A"/>
    <w:rsid w:val="00F467F2"/>
    <w:rsid w:val="00F46B3D"/>
    <w:rsid w:val="00F46BCD"/>
    <w:rsid w:val="00F477DD"/>
    <w:rsid w:val="00F50083"/>
    <w:rsid w:val="00F514ED"/>
    <w:rsid w:val="00F518DD"/>
    <w:rsid w:val="00F51BA8"/>
    <w:rsid w:val="00F51BBD"/>
    <w:rsid w:val="00F51C31"/>
    <w:rsid w:val="00F51EBC"/>
    <w:rsid w:val="00F5282F"/>
    <w:rsid w:val="00F52EDA"/>
    <w:rsid w:val="00F530A0"/>
    <w:rsid w:val="00F530B4"/>
    <w:rsid w:val="00F53234"/>
    <w:rsid w:val="00F53BD8"/>
    <w:rsid w:val="00F5476A"/>
    <w:rsid w:val="00F547CE"/>
    <w:rsid w:val="00F54B5D"/>
    <w:rsid w:val="00F54DAA"/>
    <w:rsid w:val="00F555CD"/>
    <w:rsid w:val="00F55D25"/>
    <w:rsid w:val="00F56C33"/>
    <w:rsid w:val="00F56F9B"/>
    <w:rsid w:val="00F57488"/>
    <w:rsid w:val="00F57FB3"/>
    <w:rsid w:val="00F603FD"/>
    <w:rsid w:val="00F60CFB"/>
    <w:rsid w:val="00F6177F"/>
    <w:rsid w:val="00F619EA"/>
    <w:rsid w:val="00F626A0"/>
    <w:rsid w:val="00F62D91"/>
    <w:rsid w:val="00F63823"/>
    <w:rsid w:val="00F6421C"/>
    <w:rsid w:val="00F6521E"/>
    <w:rsid w:val="00F6588B"/>
    <w:rsid w:val="00F65EDB"/>
    <w:rsid w:val="00F66226"/>
    <w:rsid w:val="00F6675C"/>
    <w:rsid w:val="00F66A89"/>
    <w:rsid w:val="00F67899"/>
    <w:rsid w:val="00F67F0E"/>
    <w:rsid w:val="00F7028C"/>
    <w:rsid w:val="00F7035E"/>
    <w:rsid w:val="00F70541"/>
    <w:rsid w:val="00F72CC9"/>
    <w:rsid w:val="00F74B16"/>
    <w:rsid w:val="00F75EE5"/>
    <w:rsid w:val="00F75FC7"/>
    <w:rsid w:val="00F767FC"/>
    <w:rsid w:val="00F76A83"/>
    <w:rsid w:val="00F771AE"/>
    <w:rsid w:val="00F776D6"/>
    <w:rsid w:val="00F82897"/>
    <w:rsid w:val="00F833F8"/>
    <w:rsid w:val="00F83600"/>
    <w:rsid w:val="00F841A1"/>
    <w:rsid w:val="00F84A52"/>
    <w:rsid w:val="00F85266"/>
    <w:rsid w:val="00F853FB"/>
    <w:rsid w:val="00F85930"/>
    <w:rsid w:val="00F878F7"/>
    <w:rsid w:val="00F87E36"/>
    <w:rsid w:val="00F87EAD"/>
    <w:rsid w:val="00F90257"/>
    <w:rsid w:val="00F904CC"/>
    <w:rsid w:val="00F90C98"/>
    <w:rsid w:val="00F90E4F"/>
    <w:rsid w:val="00F91C38"/>
    <w:rsid w:val="00F925C3"/>
    <w:rsid w:val="00F925FE"/>
    <w:rsid w:val="00F94BFE"/>
    <w:rsid w:val="00F95D45"/>
    <w:rsid w:val="00F95F8E"/>
    <w:rsid w:val="00F9626B"/>
    <w:rsid w:val="00F96E63"/>
    <w:rsid w:val="00F975DB"/>
    <w:rsid w:val="00FA062B"/>
    <w:rsid w:val="00FA06DF"/>
    <w:rsid w:val="00FA12C5"/>
    <w:rsid w:val="00FA1F8E"/>
    <w:rsid w:val="00FA24EC"/>
    <w:rsid w:val="00FA29B5"/>
    <w:rsid w:val="00FA2FC3"/>
    <w:rsid w:val="00FA462B"/>
    <w:rsid w:val="00FA4F9A"/>
    <w:rsid w:val="00FA78ED"/>
    <w:rsid w:val="00FA7ED7"/>
    <w:rsid w:val="00FB083D"/>
    <w:rsid w:val="00FB113D"/>
    <w:rsid w:val="00FB263E"/>
    <w:rsid w:val="00FB3A7F"/>
    <w:rsid w:val="00FB3D65"/>
    <w:rsid w:val="00FB43D2"/>
    <w:rsid w:val="00FB4CC9"/>
    <w:rsid w:val="00FB4CCE"/>
    <w:rsid w:val="00FB6BBC"/>
    <w:rsid w:val="00FB7386"/>
    <w:rsid w:val="00FB75D2"/>
    <w:rsid w:val="00FC06E9"/>
    <w:rsid w:val="00FC223B"/>
    <w:rsid w:val="00FC26CD"/>
    <w:rsid w:val="00FC2E70"/>
    <w:rsid w:val="00FC3164"/>
    <w:rsid w:val="00FC597C"/>
    <w:rsid w:val="00FC61C3"/>
    <w:rsid w:val="00FC65AF"/>
    <w:rsid w:val="00FC7180"/>
    <w:rsid w:val="00FC72A9"/>
    <w:rsid w:val="00FC7D8F"/>
    <w:rsid w:val="00FD0A6E"/>
    <w:rsid w:val="00FD13DD"/>
    <w:rsid w:val="00FD1556"/>
    <w:rsid w:val="00FD1A95"/>
    <w:rsid w:val="00FD27AE"/>
    <w:rsid w:val="00FD2B4B"/>
    <w:rsid w:val="00FD2F53"/>
    <w:rsid w:val="00FD3159"/>
    <w:rsid w:val="00FD37CB"/>
    <w:rsid w:val="00FD3F82"/>
    <w:rsid w:val="00FD42C2"/>
    <w:rsid w:val="00FD48B6"/>
    <w:rsid w:val="00FD5246"/>
    <w:rsid w:val="00FD5782"/>
    <w:rsid w:val="00FD5F1C"/>
    <w:rsid w:val="00FD6B96"/>
    <w:rsid w:val="00FD6F44"/>
    <w:rsid w:val="00FE0093"/>
    <w:rsid w:val="00FE021F"/>
    <w:rsid w:val="00FE0902"/>
    <w:rsid w:val="00FE1502"/>
    <w:rsid w:val="00FE1724"/>
    <w:rsid w:val="00FE20EA"/>
    <w:rsid w:val="00FE227C"/>
    <w:rsid w:val="00FE23FE"/>
    <w:rsid w:val="00FE30F5"/>
    <w:rsid w:val="00FE3D28"/>
    <w:rsid w:val="00FE4132"/>
    <w:rsid w:val="00FE4687"/>
    <w:rsid w:val="00FE4700"/>
    <w:rsid w:val="00FE48B1"/>
    <w:rsid w:val="00FE493A"/>
    <w:rsid w:val="00FE67BC"/>
    <w:rsid w:val="00FE72D0"/>
    <w:rsid w:val="00FE7781"/>
    <w:rsid w:val="00FF06BA"/>
    <w:rsid w:val="00FF0AB8"/>
    <w:rsid w:val="00FF121C"/>
    <w:rsid w:val="00FF26F0"/>
    <w:rsid w:val="00FF32E9"/>
    <w:rsid w:val="00FF41F1"/>
    <w:rsid w:val="00FF452E"/>
    <w:rsid w:val="00FF4571"/>
    <w:rsid w:val="00FF6B55"/>
    <w:rsid w:val="00FF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A85BA7C"/>
  <w15:docId w15:val="{CAC9AAE5-0FDF-4CBF-A937-FECCDE7B4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9B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3D76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B3D76"/>
  </w:style>
  <w:style w:type="paragraph" w:styleId="Footer">
    <w:name w:val="footer"/>
    <w:basedOn w:val="Normal"/>
    <w:link w:val="FooterChar"/>
    <w:uiPriority w:val="99"/>
    <w:unhideWhenUsed/>
    <w:rsid w:val="008B3D76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B3D76"/>
  </w:style>
  <w:style w:type="character" w:styleId="LineNumber">
    <w:name w:val="line number"/>
    <w:basedOn w:val="DefaultParagraphFont"/>
    <w:uiPriority w:val="99"/>
    <w:semiHidden/>
    <w:unhideWhenUsed/>
    <w:rsid w:val="00D34F58"/>
  </w:style>
  <w:style w:type="paragraph" w:styleId="BalloonText">
    <w:name w:val="Balloon Text"/>
    <w:basedOn w:val="Normal"/>
    <w:link w:val="BalloonTextChar"/>
    <w:uiPriority w:val="99"/>
    <w:semiHidden/>
    <w:unhideWhenUsed/>
    <w:rsid w:val="00404E4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E4F"/>
    <w:rPr>
      <w:rFonts w:asciiTheme="majorHAnsi" w:eastAsiaTheme="majorEastAsia" w:hAnsiTheme="majorHAnsi" w:cstheme="majorBidi"/>
      <w:sz w:val="18"/>
      <w:szCs w:val="18"/>
    </w:rPr>
  </w:style>
  <w:style w:type="table" w:customStyle="1" w:styleId="21">
    <w:name w:val="標準の表 21"/>
    <w:basedOn w:val="TableNormal"/>
    <w:uiPriority w:val="42"/>
    <w:rsid w:val="003573F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585E06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E532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C1D2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D25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D2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D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D25"/>
    <w:rPr>
      <w:b/>
      <w:bCs/>
    </w:rPr>
  </w:style>
  <w:style w:type="table" w:customStyle="1" w:styleId="61">
    <w:name w:val="グリッド (表) 6 カラフル1"/>
    <w:basedOn w:val="TableNormal"/>
    <w:uiPriority w:val="51"/>
    <w:rsid w:val="00C819E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296DBD"/>
    <w:pPr>
      <w:ind w:leftChars="400" w:left="840"/>
    </w:pPr>
  </w:style>
  <w:style w:type="table" w:styleId="TableGrid">
    <w:name w:val="Table Grid"/>
    <w:basedOn w:val="TableNormal"/>
    <w:uiPriority w:val="39"/>
    <w:rsid w:val="000A6E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53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901B4-477C-4879-A22A-38573B5B8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o Yoshinori</dc:creator>
  <cp:lastModifiedBy>Mel Phimester</cp:lastModifiedBy>
  <cp:revision>2</cp:revision>
  <cp:lastPrinted>2022-02-15T02:57:00Z</cp:lastPrinted>
  <dcterms:created xsi:type="dcterms:W3CDTF">2022-06-20T05:59:00Z</dcterms:created>
  <dcterms:modified xsi:type="dcterms:W3CDTF">2022-06-20T05:59:00Z</dcterms:modified>
</cp:coreProperties>
</file>